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04" w:type="dxa"/>
        <w:jc w:val="center"/>
        <w:tblLook w:val="04A0" w:firstRow="1" w:lastRow="0" w:firstColumn="1" w:lastColumn="0" w:noHBand="0" w:noVBand="1"/>
      </w:tblPr>
      <w:tblGrid>
        <w:gridCol w:w="960"/>
        <w:gridCol w:w="3260"/>
        <w:gridCol w:w="4984"/>
      </w:tblGrid>
      <w:tr w:rsidR="00F5497E" w:rsidRPr="00132AED" w14:paraId="4634B7D1" w14:textId="77777777" w:rsidTr="00132AED">
        <w:trPr>
          <w:trHeight w:val="756"/>
          <w:jc w:val="center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985E1" w14:textId="7777777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>S. No.</w:t>
            </w:r>
          </w:p>
        </w:tc>
        <w:tc>
          <w:tcPr>
            <w:tcW w:w="32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1CDA4" w14:textId="2D8A30C5" w:rsidR="00F5497E" w:rsidRPr="00CC65A8" w:rsidRDefault="00D248C2" w:rsidP="00E86B22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  <w:t>Title</w:t>
            </w:r>
          </w:p>
        </w:tc>
        <w:tc>
          <w:tcPr>
            <w:tcW w:w="49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21AA3" w14:textId="5C82A6EC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>To be completed by the applicant</w:t>
            </w:r>
          </w:p>
        </w:tc>
      </w:tr>
      <w:tr w:rsidR="00E86B22" w:rsidRPr="00132AED" w14:paraId="5509D28C" w14:textId="77777777" w:rsidTr="00623578">
        <w:trPr>
          <w:trHeight w:val="360"/>
          <w:jc w:val="center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F7CB1ED" w14:textId="77777777" w:rsidR="00E86B22" w:rsidRPr="00132AED" w:rsidRDefault="00E86B22" w:rsidP="00E86B22">
            <w:pPr>
              <w:spacing w:after="0" w:line="240" w:lineRule="auto"/>
              <w:jc w:val="center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1</w:t>
            </w:r>
          </w:p>
        </w:tc>
        <w:tc>
          <w:tcPr>
            <w:tcW w:w="8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DC2CB9C" w14:textId="2E8C3091" w:rsidR="00E86B22" w:rsidRPr="007A6C6D" w:rsidRDefault="00E86B22" w:rsidP="00E86B22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</w:pPr>
            <w:r w:rsidRPr="007A6C6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>Applicant</w:t>
            </w:r>
            <w:r w:rsidR="00D14F24" w:rsidRPr="007A6C6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  <w:t xml:space="preserve"> </w:t>
            </w:r>
            <w:r w:rsidR="007A4DF1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  <w:t>Details</w:t>
            </w:r>
          </w:p>
        </w:tc>
      </w:tr>
      <w:tr w:rsidR="00F5497E" w:rsidRPr="00132AED" w14:paraId="236CA9D3" w14:textId="77777777" w:rsidTr="00132AED">
        <w:trPr>
          <w:trHeight w:val="552"/>
          <w:jc w:val="center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DF2B82" w14:textId="7777777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951496" w14:textId="44461DCF" w:rsidR="00F5497E" w:rsidRPr="00CC65A8" w:rsidRDefault="00F5497E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Company Nam</w:t>
            </w:r>
            <w:r w:rsidR="008F4642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e</w:t>
            </w:r>
          </w:p>
        </w:tc>
        <w:tc>
          <w:tcPr>
            <w:tcW w:w="498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FD1415" w14:textId="5F5A68D9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984348236"/>
                <w:placeholder>
                  <w:docPart w:val="51683CDD6D634C68BC69004DD52CDFEB"/>
                </w:placeholder>
              </w:sdtPr>
              <w:sdtContent>
                <w:sdt>
                  <w:sdtPr>
                    <w:rPr>
                      <w:rFonts w:ascii="Gill Sans MT" w:hAnsi="Gill Sans MT" w:cs="Arial"/>
                      <w:color w:val="000000"/>
                      <w:lang w:eastAsia="en-BW"/>
                    </w:rPr>
                    <w:id w:val="155579244"/>
                    <w:placeholder>
                      <w:docPart w:val="70C0EA5056244FDE90A3E0706D340208"/>
                    </w:placeholder>
                    <w:showingPlcHdr/>
                  </w:sdtPr>
                  <w:sdtContent>
                    <w:r w:rsidR="00D248C2" w:rsidRPr="00C338EF">
                      <w:rPr>
                        <w:rStyle w:val="PlaceholderText"/>
                        <w:rFonts w:ascii="Gill Sans MT" w:hAnsi="Gill Sans MT"/>
                      </w:rPr>
                      <w:t>Click or tap here to enter text.</w:t>
                    </w:r>
                  </w:sdtContent>
                </w:sdt>
              </w:sdtContent>
            </w:sdt>
          </w:p>
          <w:p w14:paraId="540A1FA4" w14:textId="6A5A3701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F5497E" w:rsidRPr="00132AED" w14:paraId="2B1CDC4C" w14:textId="77777777" w:rsidTr="00BB2C85">
        <w:trPr>
          <w:trHeight w:val="680"/>
          <w:jc w:val="center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BBD5ED" w14:textId="7777777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0AA982" w14:textId="43928212" w:rsidR="00F5497E" w:rsidRPr="00623578" w:rsidRDefault="00F5497E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 xml:space="preserve">Physical address </w:t>
            </w:r>
          </w:p>
        </w:tc>
        <w:tc>
          <w:tcPr>
            <w:tcW w:w="498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9C6D7C" w14:textId="45ED550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622500465"/>
                <w:placeholder>
                  <w:docPart w:val="D11B43D0AAA245F7B6DB70FAC84963A4"/>
                </w:placeholder>
                <w:showingPlcHdr/>
              </w:sdtPr>
              <w:sdtContent>
                <w:r w:rsidR="00EE0E5E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AA15A95" w14:textId="315B74CB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1529B2" w:rsidRPr="00132AED" w14:paraId="3CF4D36B" w14:textId="77777777" w:rsidTr="00B57F34">
        <w:trPr>
          <w:trHeight w:val="680"/>
          <w:jc w:val="center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4B20FA" w14:textId="77777777" w:rsidR="001529B2" w:rsidRPr="00132AED" w:rsidRDefault="001529B2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3CE100" w14:textId="31752DD2" w:rsidR="001529B2" w:rsidRPr="00623578" w:rsidRDefault="009D2F62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P</w:t>
            </w:r>
            <w:r w:rsidR="001529B2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ostal</w:t>
            </w:r>
            <w:r w:rsidR="001529B2"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 xml:space="preserve"> address</w:t>
            </w:r>
          </w:p>
        </w:tc>
        <w:tc>
          <w:tcPr>
            <w:tcW w:w="498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909018" w14:textId="7AF032F4" w:rsidR="001529B2" w:rsidRPr="00132AED" w:rsidRDefault="00000000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923685582"/>
                <w:placeholder>
                  <w:docPart w:val="422F348A09E342EA9C4C99977A5290B0"/>
                </w:placeholder>
                <w:showingPlcHdr/>
              </w:sdtPr>
              <w:sdtContent>
                <w:r w:rsidR="001529B2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D111B" w:rsidRPr="00132AED" w14:paraId="33BC54F2" w14:textId="77777777" w:rsidTr="00B57F34">
        <w:trPr>
          <w:trHeight w:val="680"/>
          <w:jc w:val="center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7D7A9C6" w14:textId="77777777" w:rsidR="005D111B" w:rsidRPr="00132AED" w:rsidRDefault="005D111B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98D5F0" w14:textId="125F1003" w:rsidR="005D111B" w:rsidRDefault="00CC2AD7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T</w:t>
            </w:r>
            <w:proofErr w:type="spellStart"/>
            <w:r w:rsidR="005D111B"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elephone</w:t>
            </w:r>
            <w:proofErr w:type="spellEnd"/>
          </w:p>
        </w:tc>
        <w:tc>
          <w:tcPr>
            <w:tcW w:w="498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543D31" w14:textId="4126FD69" w:rsidR="005D111B" w:rsidRPr="00132AED" w:rsidRDefault="00000000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1164769498"/>
                <w:placeholder>
                  <w:docPart w:val="E5CC979331D4464F8D6655E3FF2D9457"/>
                </w:placeholder>
                <w:showingPlcHdr/>
              </w:sdtPr>
              <w:sdtContent>
                <w:r w:rsidR="002452CA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D111B" w:rsidRPr="00132AED" w14:paraId="7CA027A9" w14:textId="77777777" w:rsidTr="00B57F34">
        <w:trPr>
          <w:trHeight w:val="680"/>
          <w:jc w:val="center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E0DBE99" w14:textId="77777777" w:rsidR="005D111B" w:rsidRPr="00132AED" w:rsidRDefault="005D111B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55BF08" w14:textId="2E24C792" w:rsidR="005D111B" w:rsidRDefault="00CC2AD7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E</w:t>
            </w:r>
            <w:r w:rsidR="005D111B"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mail</w:t>
            </w:r>
          </w:p>
        </w:tc>
        <w:tc>
          <w:tcPr>
            <w:tcW w:w="498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8E92BC" w14:textId="75DC90F2" w:rsidR="005D111B" w:rsidRPr="00132AED" w:rsidRDefault="00000000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285239132"/>
                <w:placeholder>
                  <w:docPart w:val="D3FA9F65A0344699840386EC78D7C274"/>
                </w:placeholder>
                <w:showingPlcHdr/>
              </w:sdtPr>
              <w:sdtContent>
                <w:r w:rsidR="002452CA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452CA" w:rsidRPr="00132AED" w14:paraId="738E1DDC" w14:textId="77777777" w:rsidTr="00B57F34">
        <w:trPr>
          <w:trHeight w:val="680"/>
          <w:jc w:val="center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05849BC" w14:textId="77777777" w:rsidR="002452CA" w:rsidRPr="00132AED" w:rsidRDefault="002452CA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115A22" w14:textId="7CD20005" w:rsidR="002452CA" w:rsidRDefault="002452CA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7A6C6D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 xml:space="preserve">Contact </w:t>
            </w:r>
            <w:r w:rsidRPr="007A6C6D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Person</w:t>
            </w: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 Name</w:t>
            </w:r>
          </w:p>
        </w:tc>
        <w:tc>
          <w:tcPr>
            <w:tcW w:w="498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BBA3F8" w14:textId="07DC16A5" w:rsidR="002452CA" w:rsidRPr="00132AED" w:rsidRDefault="00000000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1458788641"/>
                <w:placeholder>
                  <w:docPart w:val="BC10A4344A6542D28F891C8F154F6828"/>
                </w:placeholder>
                <w:showingPlcHdr/>
              </w:sdtPr>
              <w:sdtContent>
                <w:r w:rsidR="002452CA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5497E" w:rsidRPr="00132AED" w14:paraId="528E9F2F" w14:textId="77777777" w:rsidTr="00B57F34">
        <w:trPr>
          <w:trHeight w:val="576"/>
          <w:jc w:val="center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3C251B" w14:textId="7777777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839F3" w14:textId="1F57C651" w:rsidR="00F5497E" w:rsidRPr="00623578" w:rsidRDefault="007B30D0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7A6C6D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Position</w:t>
            </w:r>
            <w:r w:rsidR="00F5497E" w:rsidRPr="007A6C6D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 xml:space="preserve"> in the company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20FAD" w14:textId="7777777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  <w:p w14:paraId="673AB715" w14:textId="47B87EA9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2097543673"/>
                <w:placeholder>
                  <w:docPart w:val="9AE77B8D292446A7910B8A801D04A5A8"/>
                </w:placeholder>
                <w:showingPlcHdr/>
              </w:sdtPr>
              <w:sdtContent>
                <w:r w:rsidR="00EE0E5E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86B22" w:rsidRPr="00132AED" w14:paraId="367F8641" w14:textId="77777777" w:rsidTr="00623578">
        <w:trPr>
          <w:trHeight w:val="408"/>
          <w:jc w:val="center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39CE34D" w14:textId="77777777" w:rsidR="00E86B22" w:rsidRPr="00132AED" w:rsidRDefault="00E86B22" w:rsidP="00E86B22">
            <w:pPr>
              <w:spacing w:after="0" w:line="240" w:lineRule="auto"/>
              <w:jc w:val="center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2</w:t>
            </w:r>
          </w:p>
        </w:tc>
        <w:tc>
          <w:tcPr>
            <w:tcW w:w="8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54C8CD79" w14:textId="092C191A" w:rsidR="00E86B22" w:rsidRPr="00B54C1A" w:rsidRDefault="00E86B22" w:rsidP="00E86B22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</w:pPr>
            <w:r w:rsidRPr="00132AE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 xml:space="preserve">Type of </w:t>
            </w:r>
            <w:r w:rsidR="00934ED5" w:rsidRPr="00132AE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>Establishment</w:t>
            </w:r>
            <w:r w:rsidRPr="00132AE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 xml:space="preserve"> </w:t>
            </w:r>
            <w:r w:rsidR="00803521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  <w:t>(Choose an item from drop down)</w:t>
            </w:r>
            <w:r w:rsidR="00B54C1A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  <w:t xml:space="preserve"> </w:t>
            </w:r>
          </w:p>
        </w:tc>
      </w:tr>
      <w:tr w:rsidR="00803521" w:rsidRPr="00132AED" w14:paraId="375276DF" w14:textId="77777777" w:rsidTr="00803521">
        <w:trPr>
          <w:trHeight w:val="408"/>
          <w:jc w:val="center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38206918" w14:textId="77777777" w:rsidR="00803521" w:rsidRPr="00132AED" w:rsidRDefault="00803521" w:rsidP="00E86B22">
            <w:pPr>
              <w:spacing w:after="0" w:line="240" w:lineRule="auto"/>
              <w:jc w:val="center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8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4E6C99BB" w14:textId="0FDA2915" w:rsidR="00803521" w:rsidRPr="00132AED" w:rsidRDefault="00000000" w:rsidP="00E86B22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b/>
                  <w:bCs/>
                  <w:color w:val="000000"/>
                  <w:sz w:val="24"/>
                  <w:szCs w:val="24"/>
                  <w:lang w:val="en-US" w:eastAsia="en-BW"/>
                </w:rPr>
                <w:alias w:val="Type of Establishment"/>
                <w:tag w:val="Type of Establishment"/>
                <w:id w:val="-166023190"/>
                <w:placeholder>
                  <w:docPart w:val="BD9F9C317D4F48BE826A36742EDBCC8E"/>
                </w:placeholder>
                <w:showingPlcHdr/>
                <w:dropDownList>
                  <w:listItem w:value="Choose an item."/>
                  <w:listItem w:displayText="Manufacturer" w:value="Manufacturer"/>
                  <w:listItem w:displayText="Importer" w:value="Importer"/>
                  <w:listItem w:displayText="Distributor" w:value="Distributor"/>
                  <w:listItem w:displayText="Wholesaler" w:value="Wholesaler"/>
                  <w:listItem w:displayText="Other" w:value="Other"/>
                </w:dropDownList>
              </w:sdtPr>
              <w:sdtContent>
                <w:r w:rsidR="00803521" w:rsidRPr="00256403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E86B22" w:rsidRPr="00132AED" w14:paraId="1ABEBB6E" w14:textId="77777777" w:rsidTr="00623578">
        <w:trPr>
          <w:trHeight w:val="348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22879433" w14:textId="77777777" w:rsidR="00E86B22" w:rsidRPr="00132AED" w:rsidRDefault="00E86B22" w:rsidP="00E86B22">
            <w:pPr>
              <w:spacing w:after="0" w:line="240" w:lineRule="auto"/>
              <w:jc w:val="center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3</w:t>
            </w:r>
          </w:p>
        </w:tc>
        <w:tc>
          <w:tcPr>
            <w:tcW w:w="8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464D3388" w14:textId="2AE19609" w:rsidR="00E86B22" w:rsidRPr="007A6C6D" w:rsidRDefault="00BA169B" w:rsidP="00E86B22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  <w:t xml:space="preserve">Local Representative Person/ Company </w:t>
            </w:r>
            <w:r w:rsidR="00D14F24" w:rsidRPr="007A6C6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val="en-US" w:eastAsia="en-BW"/>
              </w:rPr>
              <w:t>(If Different from Applicant)</w:t>
            </w:r>
          </w:p>
        </w:tc>
      </w:tr>
      <w:tr w:rsidR="00F5497E" w:rsidRPr="00132AED" w14:paraId="001444D9" w14:textId="77777777" w:rsidTr="00132AED">
        <w:trPr>
          <w:trHeight w:val="384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292854" w14:textId="7777777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CEF4A" w14:textId="0AE559FA" w:rsidR="00F5497E" w:rsidRPr="00BA169B" w:rsidRDefault="00F5497E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Name</w:t>
            </w:r>
            <w:r w:rsidR="00BA169B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 of Company</w:t>
            </w:r>
            <w:r w:rsidR="00AF2F7B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/Person</w:t>
            </w:r>
          </w:p>
        </w:tc>
        <w:tc>
          <w:tcPr>
            <w:tcW w:w="498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8E3841" w14:textId="71D0813D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219939664"/>
                <w:placeholder>
                  <w:docPart w:val="1BA8BE6EBA6F4973ADCF605FC0C65F41"/>
                </w:placeholder>
                <w:showingPlcHdr/>
              </w:sdtPr>
              <w:sdtContent>
                <w:r w:rsidR="00EE0E5E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A6BAE8E" w14:textId="0841DB7E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F5497E" w:rsidRPr="00132AED" w14:paraId="3C7F27F6" w14:textId="77777777" w:rsidTr="00BB2C85">
        <w:trPr>
          <w:trHeight w:val="68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A1E258" w14:textId="7777777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51592" w14:textId="553BA7B7" w:rsidR="00F5497E" w:rsidRPr="00623578" w:rsidRDefault="00F5497E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Physical address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BF8DE8" w14:textId="7871DCF5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031841769"/>
                <w:placeholder>
                  <w:docPart w:val="33C7A68E8AF646CCA4AE86EA5BECBD0B"/>
                </w:placeholder>
                <w:showingPlcHdr/>
              </w:sdtPr>
              <w:sdtContent>
                <w:r w:rsidR="00EE0E5E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2770EC9" w14:textId="46C0FD3B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04630E" w:rsidRPr="00132AED" w14:paraId="5B813738" w14:textId="77777777" w:rsidTr="00BB2C85">
        <w:trPr>
          <w:trHeight w:val="68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9A64A2B" w14:textId="77777777" w:rsidR="0004630E" w:rsidRPr="00132AED" w:rsidRDefault="0004630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B78418B" w14:textId="0F86822B" w:rsidR="0004630E" w:rsidRPr="00623578" w:rsidRDefault="0004630E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Postal address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F7736E1" w14:textId="5CD77F7D" w:rsidR="0004630E" w:rsidRPr="00132AED" w:rsidRDefault="00000000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792942599"/>
                <w:placeholder>
                  <w:docPart w:val="7F1FD1EACBC94E2D939B6C8823F50263"/>
                </w:placeholder>
                <w:showingPlcHdr/>
              </w:sdtPr>
              <w:sdtContent>
                <w:r w:rsidR="006C6592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E066D" w:rsidRPr="00132AED" w14:paraId="41F463B0" w14:textId="77777777" w:rsidTr="00BB2C85">
        <w:trPr>
          <w:trHeight w:val="68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3D99D1D" w14:textId="77777777" w:rsidR="00CE066D" w:rsidRPr="00132AED" w:rsidRDefault="00CE066D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6D3B14" w14:textId="6C214785" w:rsidR="00CE066D" w:rsidRPr="00623578" w:rsidRDefault="003C5E3E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T</w:t>
            </w:r>
            <w:proofErr w:type="spellStart"/>
            <w:r w:rsidR="00CE066D"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elephone</w:t>
            </w:r>
            <w:proofErr w:type="spellEnd"/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F802411" w14:textId="54CDB7BD" w:rsidR="00CE066D" w:rsidRPr="00132AED" w:rsidRDefault="00000000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586923985"/>
                <w:placeholder>
                  <w:docPart w:val="0EC6C163F1CA4156B2E8AF8B0445888C"/>
                </w:placeholder>
                <w:showingPlcHdr/>
              </w:sdtPr>
              <w:sdtContent>
                <w:r w:rsidR="006C6592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E066D" w:rsidRPr="00132AED" w14:paraId="333EB749" w14:textId="77777777" w:rsidTr="00BB2C85">
        <w:trPr>
          <w:trHeight w:val="68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61C346" w14:textId="77777777" w:rsidR="00CE066D" w:rsidRPr="00132AED" w:rsidRDefault="00CE066D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8D2ECB" w14:textId="65369052" w:rsidR="00CE066D" w:rsidRPr="003C5E3E" w:rsidRDefault="006C6592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E</w:t>
            </w:r>
            <w:proofErr w:type="spellStart"/>
            <w:r w:rsidR="00CE066D"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mai</w:t>
            </w:r>
            <w:proofErr w:type="spellEnd"/>
            <w:r w:rsidR="003C5E3E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l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848FDD5" w14:textId="052B65D2" w:rsidR="00CE066D" w:rsidRPr="00132AED" w:rsidRDefault="00000000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312832144"/>
                <w:placeholder>
                  <w:docPart w:val="44C590184DE946AB807EF7EF61A0D082"/>
                </w:placeholder>
                <w:showingPlcHdr/>
              </w:sdtPr>
              <w:sdtContent>
                <w:r w:rsidR="006C6592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5497E" w:rsidRPr="00132AED" w14:paraId="613FD455" w14:textId="77777777" w:rsidTr="00612153">
        <w:trPr>
          <w:trHeight w:val="504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CD444" w14:textId="7777777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834FB" w14:textId="77777777" w:rsidR="00F5497E" w:rsidRPr="00623578" w:rsidRDefault="00F5497E" w:rsidP="00623578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Contact person in the company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E6BDCC" w14:textId="77777777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  <w:p w14:paraId="3903C8EC" w14:textId="056F076F" w:rsidR="00F5497E" w:rsidRPr="00132AED" w:rsidRDefault="00F5497E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259181389"/>
                <w:placeholder>
                  <w:docPart w:val="3C79830604C54FEEA46E6F5BE9AD9FAD"/>
                </w:placeholder>
                <w:showingPlcHdr/>
              </w:sdtPr>
              <w:sdtContent>
                <w:r w:rsidR="00EE0E5E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741F221F" w14:textId="77777777" w:rsidTr="00803521">
        <w:trPr>
          <w:trHeight w:val="504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14:paraId="2DE14FB3" w14:textId="284B2D0B" w:rsidR="00803521" w:rsidRPr="00803521" w:rsidRDefault="00803521" w:rsidP="00803521">
            <w:pPr>
              <w:spacing w:after="0" w:line="240" w:lineRule="auto"/>
              <w:jc w:val="center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4</w:t>
            </w:r>
          </w:p>
        </w:tc>
        <w:tc>
          <w:tcPr>
            <w:tcW w:w="8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  <w:vAlign w:val="center"/>
          </w:tcPr>
          <w:p w14:paraId="27E415A5" w14:textId="49300D7D" w:rsidR="00803521" w:rsidRPr="00132AED" w:rsidRDefault="00803521" w:rsidP="00E86B22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>Manufacturer of the Product</w:t>
            </w:r>
          </w:p>
        </w:tc>
      </w:tr>
      <w:tr w:rsidR="00803521" w:rsidRPr="00132AED" w14:paraId="33F04ADE" w14:textId="77777777" w:rsidTr="00845B5C">
        <w:trPr>
          <w:trHeight w:val="50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34DFCCFE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8C7EEAA" w14:textId="6A4851D8" w:rsidR="00803521" w:rsidRPr="00623578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Company Nam</w:t>
            </w: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e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87E187B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1184903742"/>
                <w:placeholder>
                  <w:docPart w:val="32911C23211841BF84F17F957569710A"/>
                </w:placeholder>
              </w:sdtPr>
              <w:sdtContent>
                <w:sdt>
                  <w:sdtPr>
                    <w:rPr>
                      <w:rFonts w:ascii="Gill Sans MT" w:hAnsi="Gill Sans MT" w:cs="Arial"/>
                      <w:color w:val="000000"/>
                      <w:lang w:eastAsia="en-BW"/>
                    </w:rPr>
                    <w:id w:val="-24636726"/>
                    <w:placeholder>
                      <w:docPart w:val="86D39672C32F4FAC9A94AB20468AB2F2"/>
                    </w:placeholder>
                    <w:showingPlcHdr/>
                  </w:sdtPr>
                  <w:sdtContent>
                    <w:r w:rsidRPr="00C338EF">
                      <w:rPr>
                        <w:rStyle w:val="PlaceholderText"/>
                        <w:rFonts w:ascii="Gill Sans MT" w:hAnsi="Gill Sans MT"/>
                      </w:rPr>
                      <w:t>Click or tap here to enter text.</w:t>
                    </w:r>
                  </w:sdtContent>
                </w:sdt>
              </w:sdtContent>
            </w:sdt>
          </w:p>
          <w:p w14:paraId="791BA0AF" w14:textId="287E0E3C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803521" w:rsidRPr="00132AED" w14:paraId="31AC8809" w14:textId="77777777" w:rsidTr="00803521">
        <w:trPr>
          <w:trHeight w:val="504"/>
          <w:jc w:val="center"/>
        </w:trPr>
        <w:tc>
          <w:tcPr>
            <w:tcW w:w="960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540BB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99133DB" w14:textId="7378C0BB" w:rsidR="00803521" w:rsidRPr="00623578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 xml:space="preserve">Physical address 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4B54E14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669684412"/>
                <w:placeholder>
                  <w:docPart w:val="ED96EF50AF4C4D4D95D8EBA1F9924CED"/>
                </w:placeholder>
                <w:showingPlcHdr/>
              </w:sdtPr>
              <w:sdtContent>
                <w:r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27F1DF2" w14:textId="4A8137DF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803521" w:rsidRPr="00132AED" w14:paraId="2353CA8B" w14:textId="77777777" w:rsidTr="00612153">
        <w:trPr>
          <w:trHeight w:val="504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A742A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C07540A" w14:textId="7A86AA09" w:rsidR="00803521" w:rsidRPr="00623578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Postal</w:t>
            </w: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 xml:space="preserve"> address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2FC2DF" w14:textId="26396408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1938896786"/>
                <w:placeholder>
                  <w:docPart w:val="E49BFF5A38794004B46904674480ECAE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1A8AC50F" w14:textId="77777777" w:rsidTr="00612153">
        <w:trPr>
          <w:trHeight w:val="504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6BC0123C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88824E" w14:textId="549A1F47" w:rsidR="00803521" w:rsidRPr="00623578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Telephone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FBC394" w14:textId="12801CB0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2114772216"/>
                <w:placeholder>
                  <w:docPart w:val="D8861803E9D34E8A9A15EB9BABE0FF00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09F6FE4A" w14:textId="77777777" w:rsidTr="00845B5C">
        <w:trPr>
          <w:trHeight w:val="50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7FE5877C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38B9F47" w14:textId="078C08AF" w:rsidR="00803521" w:rsidRPr="00623578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E</w:t>
            </w: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mail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6A2AC1" w14:textId="122F19A4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2093624704"/>
                <w:placeholder>
                  <w:docPart w:val="C0360A317B0041CFB4347CF854CA400A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46F477C4" w14:textId="77777777" w:rsidTr="00845B5C">
        <w:trPr>
          <w:trHeight w:val="50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58672BFA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90EEA0B" w14:textId="2235E04B" w:rsidR="00803521" w:rsidRPr="00623578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7A6C6D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 xml:space="preserve">Contact </w:t>
            </w:r>
            <w:r w:rsidRPr="007A6C6D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Person</w:t>
            </w: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 Name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3561C5" w14:textId="638B46C3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318039586"/>
                <w:placeholder>
                  <w:docPart w:val="A30E98D80E0A482BABE6D2F9641C9998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76E0ABE6" w14:textId="77777777" w:rsidTr="00845B5C">
        <w:trPr>
          <w:trHeight w:val="504"/>
          <w:jc w:val="center"/>
        </w:trPr>
        <w:tc>
          <w:tcPr>
            <w:tcW w:w="960" w:type="dxa"/>
            <w:vMerge/>
            <w:tcBorders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81CC09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27D63A4" w14:textId="4D1F8B9B" w:rsidR="00803521" w:rsidRPr="007A6C6D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Manufacturing site address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645368" w14:textId="5027CFB8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1865363185"/>
                <w:placeholder>
                  <w:docPart w:val="FB99A01C30FF432C865467B5C59BFE1F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5E46CB1D" w14:textId="77777777" w:rsidTr="00AD4C3F">
        <w:trPr>
          <w:trHeight w:val="408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80225" w14:textId="2B92909A" w:rsidR="00803521" w:rsidRPr="006B6A0B" w:rsidRDefault="00BE43AC" w:rsidP="00803521">
            <w:pPr>
              <w:spacing w:after="0" w:line="240" w:lineRule="auto"/>
              <w:jc w:val="center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5</w:t>
            </w:r>
          </w:p>
        </w:tc>
        <w:tc>
          <w:tcPr>
            <w:tcW w:w="8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2E57182A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>Details of the Product</w:t>
            </w:r>
          </w:p>
        </w:tc>
      </w:tr>
      <w:tr w:rsidR="00803521" w:rsidRPr="00132AED" w14:paraId="6BF9F68C" w14:textId="77777777" w:rsidTr="00BE3A49">
        <w:trPr>
          <w:trHeight w:val="586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CEAF8CA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54BE" w14:textId="47F0701F" w:rsidR="00803521" w:rsidRPr="00623578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Device Category</w:t>
            </w: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sdt>
          <w:sdtPr>
            <w:rPr>
              <w:rFonts w:ascii="Gill Sans MT" w:eastAsia="Times New Roman" w:hAnsi="Gill Sans MT" w:cs="Arial"/>
              <w:color w:val="000000"/>
              <w:sz w:val="23"/>
              <w:szCs w:val="23"/>
              <w:lang w:eastAsia="en-BW"/>
            </w:rPr>
            <w:alias w:val="Device Category"/>
            <w:tag w:val="Device Category"/>
            <w:id w:val="-685134606"/>
            <w:placeholder>
              <w:docPart w:val="1A9D9C28EA8E452DB77BC8FD9CAE7CFE"/>
            </w:placeholder>
            <w:showingPlcHdr/>
            <w:dropDownList>
              <w:listItem w:value="Choose an item."/>
              <w:listItem w:displayText="Other Medical Devices" w:value="Other Medical Devices"/>
              <w:listItem w:displayText="IVDs" w:value="IVDs"/>
            </w:dropDownList>
          </w:sdtPr>
          <w:sdtContent>
            <w:tc>
              <w:tcPr>
                <w:tcW w:w="4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8" w:space="0" w:color="000000"/>
                </w:tcBorders>
                <w:shd w:val="clear" w:color="auto" w:fill="auto"/>
                <w:noWrap/>
                <w:vAlign w:val="center"/>
                <w:hideMark/>
              </w:tcPr>
              <w:p w14:paraId="5A5AE46C" w14:textId="121E0913" w:rsidR="00803521" w:rsidRPr="00623578" w:rsidRDefault="00803521" w:rsidP="00803521">
                <w:pPr>
                  <w:spacing w:after="0" w:line="240" w:lineRule="auto"/>
                  <w:jc w:val="both"/>
                  <w:rPr>
                    <w:rFonts w:ascii="Gill Sans MT" w:eastAsia="Times New Roman" w:hAnsi="Gill Sans MT" w:cs="Arial"/>
                    <w:color w:val="000000"/>
                    <w:sz w:val="23"/>
                    <w:szCs w:val="23"/>
                    <w:lang w:eastAsia="en-BW"/>
                  </w:rPr>
                </w:pPr>
                <w:r w:rsidRPr="0025640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03521" w:rsidRPr="00132AED" w14:paraId="51769289" w14:textId="77777777" w:rsidTr="009C401F">
        <w:trPr>
          <w:trHeight w:val="288"/>
          <w:jc w:val="center"/>
        </w:trPr>
        <w:tc>
          <w:tcPr>
            <w:tcW w:w="960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7D7E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3C3C522B" w14:textId="31A0B1F7" w:rsidR="00803521" w:rsidRPr="00623578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7A4DF1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Name of the product (generic/common name)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71291E26" w14:textId="387FB59E" w:rsidR="00803521" w:rsidRPr="00623578" w:rsidRDefault="00000000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988933361"/>
                <w:placeholder>
                  <w:docPart w:val="9B02434619AA4371A155F4F8C9FE09FD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7FDF8ACB" w14:textId="77777777" w:rsidTr="009C401F">
        <w:trPr>
          <w:trHeight w:val="624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4A17A16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542A2" w14:textId="5EFB779B" w:rsidR="00803521" w:rsidRPr="007A4DF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Brand Name</w:t>
            </w:r>
          </w:p>
        </w:tc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7CDBE" w14:textId="070CAFB6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144399306"/>
                <w:placeholder>
                  <w:docPart w:val="C6598F37C1E94D8C84189F0E5164B311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98935BD" w14:textId="5B756CB2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803521" w:rsidRPr="00132AED" w14:paraId="34AADE15" w14:textId="77777777" w:rsidTr="00BE3A49">
        <w:trPr>
          <w:trHeight w:val="62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0E0064CC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7B097" w14:textId="082499CA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Intended use of the product</w:t>
            </w:r>
          </w:p>
        </w:tc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E5976" w14:textId="09C7F7CB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1760210719"/>
                <w:placeholder>
                  <w:docPart w:val="C0042CD275694162BEFDFA76F3C15E9C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23C26" w:rsidRPr="00132AED" w14:paraId="3587C1A1" w14:textId="77777777" w:rsidTr="00BE3A49">
        <w:trPr>
          <w:trHeight w:val="62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0B127484" w14:textId="77777777" w:rsidR="00423C26" w:rsidRPr="00132AED" w:rsidRDefault="00423C26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CB468" w14:textId="7A75A28C" w:rsidR="00423C26" w:rsidRDefault="00423C26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For Research Purpose only</w:t>
            </w:r>
          </w:p>
        </w:tc>
        <w:sdt>
          <w:sdtPr>
            <w:rPr>
              <w:rFonts w:ascii="Gill Sans MT" w:eastAsia="Times New Roman" w:hAnsi="Gill Sans MT" w:cs="Arial"/>
              <w:color w:val="000000"/>
              <w:sz w:val="24"/>
              <w:szCs w:val="24"/>
              <w:lang w:val="en-US" w:eastAsia="en-BW"/>
            </w:rPr>
            <w:alias w:val="use"/>
            <w:tag w:val="use"/>
            <w:id w:val="1362320963"/>
            <w:placeholder>
              <w:docPart w:val="8FCE111EF7304DE2A72090A579971343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4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871EC6C" w14:textId="3BBCBC77" w:rsidR="00423C26" w:rsidRDefault="00423C26" w:rsidP="00803521">
                <w:pPr>
                  <w:spacing w:after="0" w:line="240" w:lineRule="auto"/>
                  <w:rPr>
                    <w:rFonts w:ascii="Gill Sans MT" w:eastAsia="Times New Roman" w:hAnsi="Gill Sans MT" w:cs="Arial"/>
                    <w:color w:val="000000"/>
                    <w:sz w:val="24"/>
                    <w:szCs w:val="24"/>
                    <w:lang w:eastAsia="en-BW"/>
                  </w:rPr>
                </w:pPr>
                <w:r w:rsidRPr="003E30B1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03521" w:rsidRPr="00132AED" w14:paraId="38AEE208" w14:textId="77777777" w:rsidTr="00BE3A49">
        <w:trPr>
          <w:trHeight w:val="62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7E038117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C5DF1" w14:textId="08A07F42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Intended user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sdt>
          <w:sdtPr>
            <w:rPr>
              <w:rFonts w:ascii="Gill Sans MT" w:eastAsia="Times New Roman" w:hAnsi="Gill Sans MT" w:cs="Arial"/>
              <w:color w:val="000000"/>
              <w:sz w:val="24"/>
              <w:szCs w:val="24"/>
              <w:lang w:val="en-US" w:eastAsia="en-BW"/>
            </w:rPr>
            <w:alias w:val="user"/>
            <w:tag w:val="user"/>
            <w:id w:val="1424678541"/>
            <w:placeholder>
              <w:docPart w:val="BF89C2E514084C159BE2F6A45EE894BD"/>
            </w:placeholder>
            <w:showingPlcHdr/>
            <w:comboBox>
              <w:listItem w:value="Choose an item."/>
              <w:listItem w:displayText="Healthcare Professional" w:value="Healthcare Professional"/>
              <w:listItem w:displayText="General Public" w:value="General Public"/>
              <w:listItem w:displayText="Both" w:value="Both"/>
            </w:comboBox>
          </w:sdtPr>
          <w:sdtContent>
            <w:tc>
              <w:tcPr>
                <w:tcW w:w="4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92CD9DE" w14:textId="4B7D55A2" w:rsidR="00803521" w:rsidRPr="007A4DF1" w:rsidRDefault="00803521" w:rsidP="00803521">
                <w:pPr>
                  <w:spacing w:after="0" w:line="240" w:lineRule="auto"/>
                  <w:rPr>
                    <w:rFonts w:ascii="Gill Sans MT" w:eastAsia="Times New Roman" w:hAnsi="Gill Sans MT" w:cs="Arial"/>
                    <w:color w:val="000000"/>
                    <w:sz w:val="24"/>
                    <w:szCs w:val="24"/>
                    <w:lang w:val="en-US" w:eastAsia="en-BW"/>
                  </w:rPr>
                </w:pPr>
                <w:r w:rsidRPr="003E30B1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03521" w:rsidRPr="00132AED" w14:paraId="0E90E348" w14:textId="77777777" w:rsidTr="00BE3A49">
        <w:trPr>
          <w:trHeight w:val="62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620DB2DB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35E17" w14:textId="5424678D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Instruction for Use attached?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D6CBA" w14:textId="067F1F98" w:rsidR="00803521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alias w:val="Medical System"/>
                <w:tag w:val="Medical System"/>
                <w:id w:val="-124322622"/>
                <w:placeholder>
                  <w:docPart w:val="08A954D90A3649B695ADBAFF8F568FDD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="00803521" w:rsidRPr="00256403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803521" w:rsidRPr="00132AED" w14:paraId="619112AC" w14:textId="77777777" w:rsidTr="007A4253">
        <w:trPr>
          <w:trHeight w:val="62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07643983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F0A71" w14:textId="4A6ECF50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Risk Classification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sdt>
          <w:sdtPr>
            <w:rPr>
              <w:rFonts w:ascii="Gill Sans MT" w:eastAsia="Times New Roman" w:hAnsi="Gill Sans MT" w:cs="Arial"/>
              <w:color w:val="000000"/>
              <w:sz w:val="24"/>
              <w:szCs w:val="24"/>
              <w:lang w:val="en-US" w:eastAsia="en-BW"/>
            </w:rPr>
            <w:alias w:val="Risk"/>
            <w:tag w:val="Risk"/>
            <w:id w:val="1708067970"/>
            <w:placeholder>
              <w:docPart w:val="3EEB6A25C36C403D826DD72970ACBD9B"/>
            </w:placeholder>
            <w:showingPlcHdr/>
            <w:comboBox>
              <w:listItem w:value="Choose an item."/>
              <w:listItem w:displayText="Class A" w:value="Class A"/>
              <w:listItem w:displayText="Class B" w:value="Class B"/>
              <w:listItem w:displayText="Class C" w:value="Class C"/>
              <w:listItem w:displayText="Class D" w:value="Class D"/>
            </w:comboBox>
          </w:sdtPr>
          <w:sdtContent>
            <w:tc>
              <w:tcPr>
                <w:tcW w:w="4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5405F34" w14:textId="07F98366" w:rsidR="00803521" w:rsidRDefault="00803521" w:rsidP="00803521">
                <w:pPr>
                  <w:spacing w:after="0" w:line="240" w:lineRule="auto"/>
                  <w:rPr>
                    <w:rFonts w:ascii="Gill Sans MT" w:eastAsia="Times New Roman" w:hAnsi="Gill Sans MT" w:cs="Arial"/>
                    <w:color w:val="000000"/>
                    <w:sz w:val="24"/>
                    <w:szCs w:val="24"/>
                    <w:lang w:val="en-US" w:eastAsia="en-BW"/>
                  </w:rPr>
                </w:pPr>
                <w:r w:rsidRPr="003E30B1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03521" w:rsidRPr="00132AED" w14:paraId="3D0F5926" w14:textId="77777777" w:rsidTr="007A4253">
        <w:trPr>
          <w:trHeight w:val="62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4201E95A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201E7" w14:textId="0C9C81A3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GMDN CODE</w:t>
            </w:r>
          </w:p>
        </w:tc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FDD72" w14:textId="372F3490" w:rsidR="00803521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1456633565"/>
                <w:placeholder>
                  <w:docPart w:val="0E66B6C4FF8741EBB491F04E52A897A2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49F8F7F2" w14:textId="77777777" w:rsidTr="007A4253">
        <w:trPr>
          <w:trHeight w:val="624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3E79AD3C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7AB17" w14:textId="54ACEA80" w:rsidR="00803521" w:rsidRPr="00A4179C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GMDN Category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sdt>
          <w:sdtPr>
            <w:rPr>
              <w:rFonts w:ascii="Gill Sans MT" w:eastAsia="Times New Roman" w:hAnsi="Gill Sans MT" w:cs="Arial"/>
              <w:color w:val="000000"/>
              <w:sz w:val="24"/>
              <w:szCs w:val="24"/>
              <w:lang w:eastAsia="en-BW"/>
            </w:rPr>
            <w:alias w:val="Categories"/>
            <w:tag w:val="Categories"/>
            <w:id w:val="-2031017110"/>
            <w:placeholder>
              <w:docPart w:val="F4AD5D1F2E75436B93788664C80EF2E7"/>
            </w:placeholder>
            <w:showingPlcHdr/>
            <w:dropDownList>
              <w:listItem w:value="Choose an item."/>
              <w:listItem w:displayText="Active Implantable Device" w:value="Active Implantable Device"/>
              <w:listItem w:displayText="Anaesthetic and Respiratory Devices" w:value="Anaesthetic and Respiratory Devices"/>
              <w:listItem w:displayText="Dental Devices" w:value="Dental Devices"/>
              <w:listItem w:displayText="Electro Mechanical Devices" w:value="Electro Mechanical Devices"/>
              <w:listItem w:displayText="Hospital Hardware" w:value="Hospital Hardware"/>
              <w:listItem w:displayText="In Vitro Diagnostic Devices" w:value="In Vitro Diagnostic Devices"/>
              <w:listItem w:displayText="Non Active Implantable Devices" w:value="Non Active Implantable Devices"/>
              <w:listItem w:displayText="Ophthalmic and Optical Devices" w:value="Ophthalmic and Optical Devices"/>
              <w:listItem w:displayText="Resusable Instruments" w:value="Resusable Instruments"/>
              <w:listItem w:displayText="Single Use Devices" w:value="Single Use Devices"/>
              <w:listItem w:displayText="Technical Aids for Disabled Persons" w:value="Technical Aids for Disabled Persons"/>
              <w:listItem w:displayText="Diagnostic and Therapeutic Radiation Devices" w:value="Diagnostic and Therapeutic Radiation Devices"/>
              <w:listItem w:displayText="Complimentry Therapy Devices" w:value="Complimentry Therapy Devices"/>
              <w:listItem w:displayText="Biologically Derived Devices" w:value="Biologically Derived Devices"/>
              <w:listItem w:displayText="Healthcare Facility Products and Adaptation" w:value="Healthcare Facility Products and Adaptation"/>
              <w:listItem w:displayText="Laboratory Equipments" w:value="Laboratory Equipments"/>
              <w:listItem w:displayText="Others" w:value="Others"/>
            </w:dropDownList>
          </w:sdtPr>
          <w:sdtContent>
            <w:tc>
              <w:tcPr>
                <w:tcW w:w="4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46B7875" w14:textId="7484A6F3" w:rsidR="00803521" w:rsidRPr="00132AED" w:rsidRDefault="00803521" w:rsidP="00803521">
                <w:pPr>
                  <w:spacing w:after="0" w:line="240" w:lineRule="auto"/>
                  <w:rPr>
                    <w:rFonts w:ascii="Gill Sans MT" w:eastAsia="Times New Roman" w:hAnsi="Gill Sans MT" w:cs="Arial"/>
                    <w:color w:val="000000"/>
                    <w:sz w:val="24"/>
                    <w:szCs w:val="24"/>
                    <w:lang w:eastAsia="en-BW"/>
                  </w:rPr>
                </w:pPr>
                <w:r w:rsidRPr="0025640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03521" w:rsidRPr="00132AED" w14:paraId="581AD520" w14:textId="77777777" w:rsidTr="007A4253">
        <w:trPr>
          <w:trHeight w:val="468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DDC869B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C1B3" w14:textId="072C1BBA" w:rsidR="00803521" w:rsidRPr="00500AE2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Has Medical Device System?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90456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  <w:p w14:paraId="68BA8F5D" w14:textId="69253CB7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alias w:val="Medical System"/>
                <w:tag w:val="Medical System"/>
                <w:id w:val="1926686578"/>
                <w:placeholder>
                  <w:docPart w:val="F1E8354E868448ED8D90269BEA832A4E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="00803521" w:rsidRPr="00256403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803521" w:rsidRPr="00132AED" w14:paraId="75504925" w14:textId="77777777" w:rsidTr="00BE3A49">
        <w:trPr>
          <w:trHeight w:val="468"/>
          <w:jc w:val="center"/>
        </w:trPr>
        <w:tc>
          <w:tcPr>
            <w:tcW w:w="960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F2A64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1A11A6" w14:textId="37FA89A7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If Yes, specify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D23E68B" w14:textId="0BC46E3C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893302534"/>
                <w:placeholder>
                  <w:docPart w:val="B8AB6A15A59C427684E30F02FC77ACE9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5C2E1D93" w14:textId="77777777" w:rsidTr="007A4253">
        <w:trPr>
          <w:trHeight w:val="46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0867069A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74F62B" w14:textId="54E93B22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Has Medical Device Group/IVD Cluster?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sdt>
          <w:sdtPr>
            <w:rPr>
              <w:rFonts w:ascii="Gill Sans MT" w:eastAsia="Times New Roman" w:hAnsi="Gill Sans MT" w:cs="Arial"/>
              <w:color w:val="000000"/>
              <w:sz w:val="24"/>
              <w:szCs w:val="24"/>
              <w:lang w:eastAsia="en-BW"/>
            </w:rPr>
            <w:alias w:val="Group"/>
            <w:tag w:val="Group"/>
            <w:id w:val="594831137"/>
            <w:placeholder>
              <w:docPart w:val="065DE72FFCD341B3A6524A185A3201AC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4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</w:tcPr>
              <w:p w14:paraId="6914C09C" w14:textId="2627EA93" w:rsidR="00803521" w:rsidRPr="00132AED" w:rsidRDefault="00803521" w:rsidP="00803521">
                <w:pPr>
                  <w:spacing w:after="0" w:line="240" w:lineRule="auto"/>
                  <w:rPr>
                    <w:rFonts w:ascii="Gill Sans MT" w:eastAsia="Times New Roman" w:hAnsi="Gill Sans MT" w:cs="Arial"/>
                    <w:color w:val="000000"/>
                    <w:sz w:val="24"/>
                    <w:szCs w:val="24"/>
                    <w:lang w:eastAsia="en-BW"/>
                  </w:rPr>
                </w:pPr>
                <w:r w:rsidRPr="008756A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03521" w:rsidRPr="00132AED" w14:paraId="36D1E29D" w14:textId="77777777" w:rsidTr="007A4253">
        <w:trPr>
          <w:trHeight w:val="468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1C803905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18412A" w14:textId="63675678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If yes, specify</w:t>
            </w:r>
          </w:p>
        </w:tc>
        <w:tc>
          <w:tcPr>
            <w:tcW w:w="4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88EBFC" w14:textId="7FD81D3C" w:rsidR="00803521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2048412973"/>
                <w:placeholder>
                  <w:docPart w:val="82884236E3F1476999C2A31E0E5A5C41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60046B68" w14:textId="77777777" w:rsidTr="00423C26">
        <w:trPr>
          <w:trHeight w:val="528"/>
          <w:jc w:val="center"/>
        </w:trPr>
        <w:tc>
          <w:tcPr>
            <w:tcW w:w="960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F0D83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608BE" w14:textId="7E7500F7" w:rsidR="00803521" w:rsidRPr="00500AE2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Has Medical Device Family/ Series?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FC710" w14:textId="0ED97531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alias w:val="Family"/>
                <w:tag w:val="Family"/>
                <w:id w:val="-544054941"/>
                <w:placeholder>
                  <w:docPart w:val="BAD4CE442F964F8F98DF3FC33F8C7664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="00803521" w:rsidRPr="00256403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803521" w:rsidRPr="00132AED" w14:paraId="3AA55B48" w14:textId="77777777" w:rsidTr="00423C26">
        <w:trPr>
          <w:trHeight w:val="52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A2EC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B32EDE" w14:textId="49CD5187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If Yes, specify </w:t>
            </w:r>
          </w:p>
        </w:tc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19F3A8" w14:textId="74677BA1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2030715229"/>
                <w:placeholder>
                  <w:docPart w:val="42C3852A5C1D410EB46FC017BB0B1362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4D51F9C6" w14:textId="77777777" w:rsidTr="00803521">
        <w:trPr>
          <w:trHeight w:val="20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4995045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3897" w14:textId="68833794" w:rsidR="00803521" w:rsidRPr="0098750B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Has Reagent/Accessories?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0EEFB74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  <w:p w14:paraId="5C33E12A" w14:textId="477185C2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alias w:val="Reagent/Accessories"/>
                <w:tag w:val="Reagent/Accessories"/>
                <w:id w:val="1135601896"/>
                <w:placeholder>
                  <w:docPart w:val="60489F2CD649482DA2442416AD3C12F2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="00803521" w:rsidRPr="00256403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803521" w:rsidRPr="00132AED" w14:paraId="09B5FAF7" w14:textId="77777777" w:rsidTr="00BB2C85">
        <w:trPr>
          <w:trHeight w:val="567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64D51236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2884E5" w14:textId="5A7E654D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 w:rsidRPr="00C202A1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If Yes, </w:t>
            </w: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specify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7F38E1" w14:textId="22FA1886" w:rsidR="00803521" w:rsidRPr="00132AED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445189428"/>
                <w:placeholder>
                  <w:docPart w:val="786F0D6DD4054E91B4EA7E0381E727B8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68CB65BC" w14:textId="77777777" w:rsidTr="00BB2C85">
        <w:trPr>
          <w:trHeight w:val="567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0CF8E194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F2909B" w14:textId="19B65CD3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Label Attached?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sdt>
          <w:sdtPr>
            <w:rPr>
              <w:rFonts w:ascii="Gill Sans MT" w:eastAsia="Times New Roman" w:hAnsi="Gill Sans MT" w:cs="Arial"/>
              <w:color w:val="000000"/>
              <w:sz w:val="24"/>
              <w:szCs w:val="24"/>
              <w:lang w:eastAsia="en-BW"/>
            </w:rPr>
            <w:alias w:val="Label"/>
            <w:tag w:val="Label"/>
            <w:id w:val="-179131401"/>
            <w:placeholder>
              <w:docPart w:val="1B596D990E4249CD85F4FC211C839E7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4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</w:tcPr>
              <w:p w14:paraId="6EA270B9" w14:textId="467C0A36" w:rsidR="00803521" w:rsidRPr="00132AED" w:rsidRDefault="00803521" w:rsidP="00803521">
                <w:pPr>
                  <w:spacing w:after="0" w:line="240" w:lineRule="auto"/>
                  <w:rPr>
                    <w:rFonts w:ascii="Gill Sans MT" w:eastAsia="Times New Roman" w:hAnsi="Gill Sans MT" w:cs="Arial"/>
                    <w:color w:val="000000"/>
                    <w:sz w:val="24"/>
                    <w:szCs w:val="24"/>
                    <w:lang w:eastAsia="en-BW"/>
                  </w:rPr>
                </w:pPr>
                <w:r w:rsidRPr="0025640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03521" w:rsidRPr="00132AED" w14:paraId="460AB9EE" w14:textId="77777777" w:rsidTr="00BB2C85">
        <w:trPr>
          <w:trHeight w:val="567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10B00DD8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0FCCF8" w14:textId="25F55307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 w:rsidRPr="00803521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Declaration of Conformity</w:t>
            </w: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 Attached? 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n item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sdt>
          <w:sdtPr>
            <w:rPr>
              <w:rFonts w:ascii="Gill Sans MT" w:eastAsia="Times New Roman" w:hAnsi="Gill Sans MT" w:cs="Arial"/>
              <w:color w:val="000000"/>
              <w:sz w:val="24"/>
              <w:szCs w:val="24"/>
              <w:lang w:eastAsia="en-BW"/>
            </w:rPr>
            <w:alias w:val="Label"/>
            <w:tag w:val="Label"/>
            <w:id w:val="772830490"/>
            <w:placeholder>
              <w:docPart w:val="7EEC385C8A844F70A65145982663ACC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4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</w:tcPr>
              <w:p w14:paraId="72371417" w14:textId="5C093C5E" w:rsidR="00803521" w:rsidRDefault="00803521" w:rsidP="00803521">
                <w:pPr>
                  <w:spacing w:after="0" w:line="240" w:lineRule="auto"/>
                  <w:rPr>
                    <w:rFonts w:ascii="Gill Sans MT" w:eastAsia="Times New Roman" w:hAnsi="Gill Sans MT" w:cs="Arial"/>
                    <w:color w:val="000000"/>
                    <w:sz w:val="24"/>
                    <w:szCs w:val="24"/>
                    <w:lang w:eastAsia="en-BW"/>
                  </w:rPr>
                </w:pPr>
                <w:r w:rsidRPr="0025640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03521" w:rsidRPr="00132AED" w14:paraId="4CB4E610" w14:textId="77777777" w:rsidTr="00BB2C85">
        <w:trPr>
          <w:trHeight w:val="567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0EE45343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5ADF45" w14:textId="6A81D317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Indicate product lifespan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34412C" w14:textId="45F94244" w:rsidR="00803521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33509922"/>
                <w:placeholder>
                  <w:docPart w:val="570A6E95B1274C5BB30265D8726C54D3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1475E20E" w14:textId="77777777" w:rsidTr="00BB2C85">
        <w:trPr>
          <w:trHeight w:val="567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22E7879E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4A73E5" w14:textId="526F508F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Software version if applicable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4CD435" w14:textId="31733FD7" w:rsidR="00803521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826902825"/>
                <w:placeholder>
                  <w:docPart w:val="2CE9B9F641F34DFBA185CB1F185E9794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03521" w:rsidRPr="00132AED" w14:paraId="189F3C20" w14:textId="77777777" w:rsidTr="00BB2C85">
        <w:trPr>
          <w:trHeight w:val="567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4FAA7699" w14:textId="77777777" w:rsidR="00803521" w:rsidRPr="00132AED" w:rsidRDefault="00803521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94A5CB" w14:textId="3453A5CF" w:rsidR="00803521" w:rsidRDefault="00803521" w:rsidP="00803521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Country of Origin 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A95143" w14:textId="080CBC7C" w:rsidR="00803521" w:rsidRDefault="00000000" w:rsidP="00803521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479355308"/>
                <w:placeholder>
                  <w:docPart w:val="643F704E25274B9FA43B2BD3BB798204"/>
                </w:placeholder>
                <w:showingPlcHdr/>
              </w:sdtPr>
              <w:sdtContent>
                <w:r w:rsidR="00803521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336D7" w:rsidRPr="00132AED" w14:paraId="68AFBA65" w14:textId="77777777" w:rsidTr="00BB2C85">
        <w:trPr>
          <w:trHeight w:val="567"/>
          <w:jc w:val="center"/>
        </w:trPr>
        <w:tc>
          <w:tcPr>
            <w:tcW w:w="96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107E9F28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AC72FB" w14:textId="1BFD2E0F" w:rsidR="003336D7" w:rsidRDefault="003336D7" w:rsidP="003336D7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Quantity Required 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C402E4" w14:textId="5ADCBE34" w:rsidR="003336D7" w:rsidRDefault="00000000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155792474"/>
                <w:placeholder>
                  <w:docPart w:val="0ACA1285519D4F8789D1965874B4C007"/>
                </w:placeholder>
                <w:showingPlcHdr/>
              </w:sdtPr>
              <w:sdtContent>
                <w:r w:rsidR="003336D7" w:rsidRPr="003A62C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336D7" w:rsidRPr="00132AED" w14:paraId="3EAB4176" w14:textId="77777777" w:rsidTr="00BB2C85">
        <w:trPr>
          <w:trHeight w:val="567"/>
          <w:jc w:val="center"/>
        </w:trPr>
        <w:tc>
          <w:tcPr>
            <w:tcW w:w="960" w:type="dxa"/>
            <w:vMerge/>
            <w:tcBorders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A01EB0F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A3961C" w14:textId="41063D93" w:rsidR="003336D7" w:rsidRDefault="003336D7" w:rsidP="003336D7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List </w:t>
            </w:r>
            <w:r w:rsidR="001B565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of standards </w:t>
            </w: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product</w:t>
            </w:r>
            <w:r w:rsidR="001B565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 xml:space="preserve"> complies (Attach copy of standards)</w:t>
            </w:r>
          </w:p>
        </w:tc>
        <w:sdt>
          <w:sdtPr>
            <w:rPr>
              <w:rFonts w:ascii="Gill Sans MT" w:eastAsia="Times New Roman" w:hAnsi="Gill Sans MT" w:cs="Arial"/>
              <w:color w:val="000000"/>
              <w:sz w:val="24"/>
              <w:szCs w:val="24"/>
              <w:lang w:eastAsia="en-BW"/>
            </w:rPr>
            <w:alias w:val="List"/>
            <w:id w:val="22756778"/>
            <w:placeholder>
              <w:docPart w:val="8B1C8C0E1314462297AF1456178049D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4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</w:tcPr>
              <w:p w14:paraId="2CC28D16" w14:textId="741F12C7" w:rsidR="003336D7" w:rsidRDefault="003336D7" w:rsidP="003336D7">
                <w:pPr>
                  <w:spacing w:after="0" w:line="240" w:lineRule="auto"/>
                  <w:rPr>
                    <w:rFonts w:ascii="Gill Sans MT" w:eastAsia="Times New Roman" w:hAnsi="Gill Sans MT" w:cs="Arial"/>
                    <w:color w:val="000000"/>
                    <w:sz w:val="24"/>
                    <w:szCs w:val="24"/>
                    <w:lang w:eastAsia="en-BW"/>
                  </w:rPr>
                </w:pPr>
                <w:r w:rsidRPr="0025640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336D7" w:rsidRPr="00132AED" w14:paraId="3B469BB8" w14:textId="77777777" w:rsidTr="007D6A19">
        <w:trPr>
          <w:trHeight w:val="420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94EB626" w14:textId="6EB73707" w:rsidR="003336D7" w:rsidRPr="00132AED" w:rsidRDefault="000B1D39" w:rsidP="003336D7">
            <w:pPr>
              <w:spacing w:after="0" w:line="240" w:lineRule="auto"/>
              <w:jc w:val="center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GB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GB" w:eastAsia="en-BW"/>
              </w:rPr>
              <w:t>6</w:t>
            </w:r>
          </w:p>
        </w:tc>
        <w:tc>
          <w:tcPr>
            <w:tcW w:w="8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3BAEC84A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>Regulatory status in other countries</w:t>
            </w:r>
          </w:p>
        </w:tc>
      </w:tr>
      <w:tr w:rsidR="003336D7" w:rsidRPr="00132AED" w14:paraId="412B137E" w14:textId="77777777" w:rsidTr="00803521">
        <w:trPr>
          <w:trHeight w:val="106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D0BDB5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0A96C1" w14:textId="7C17EDB0" w:rsidR="003336D7" w:rsidRPr="00623578" w:rsidRDefault="003336D7" w:rsidP="003336D7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lang w:val="en-US"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List of countries in which the product has been registered/approved.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6464753" w14:textId="38966FFD" w:rsidR="003336D7" w:rsidRPr="00132AED" w:rsidRDefault="00000000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8911927"/>
                <w:placeholder>
                  <w:docPart w:val="8E021019D4354138B00004B097DF0A27"/>
                </w:placeholder>
                <w:showingPlcHdr/>
              </w:sdtPr>
              <w:sdtContent>
                <w:r w:rsidR="003336D7" w:rsidRPr="003A62C5">
                  <w:rPr>
                    <w:rStyle w:val="PlaceholderText"/>
                  </w:rPr>
                  <w:t>Click or tap here to enter text.</w:t>
                </w:r>
              </w:sdtContent>
            </w:sdt>
            <w:r w:rsidR="003336D7"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3336D7" w:rsidRPr="00132AED" w14:paraId="5001894B" w14:textId="77777777" w:rsidTr="00132AED">
        <w:trPr>
          <w:trHeight w:val="288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5A86184" w14:textId="51294F49" w:rsidR="003336D7" w:rsidRPr="00132AED" w:rsidRDefault="000B1D39" w:rsidP="003336D7">
            <w:pPr>
              <w:spacing w:after="0" w:line="240" w:lineRule="auto"/>
              <w:jc w:val="center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GB" w:eastAsia="en-BW"/>
              </w:rPr>
            </w:pP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GB" w:eastAsia="en-BW"/>
              </w:rPr>
              <w:t>7</w:t>
            </w:r>
          </w:p>
        </w:tc>
        <w:tc>
          <w:tcPr>
            <w:tcW w:w="8244" w:type="dxa"/>
            <w:gridSpan w:val="2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7B1EDEE" w14:textId="6B64160A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b/>
                <w:bCs/>
                <w:color w:val="000000"/>
                <w:sz w:val="24"/>
                <w:szCs w:val="24"/>
                <w:lang w:eastAsia="en-BW"/>
              </w:rPr>
              <w:t>Declaration by Applicant</w:t>
            </w:r>
          </w:p>
        </w:tc>
      </w:tr>
      <w:tr w:rsidR="003336D7" w:rsidRPr="00132AED" w14:paraId="7AF8CFF6" w14:textId="77777777" w:rsidTr="00623578">
        <w:trPr>
          <w:trHeight w:val="1393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5FCE72C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8244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3D7686" w14:textId="74105319" w:rsidR="003336D7" w:rsidRPr="00623578" w:rsidRDefault="003336D7" w:rsidP="003336D7">
            <w:pPr>
              <w:spacing w:after="0" w:line="240" w:lineRule="auto"/>
              <w:jc w:val="both"/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</w:pP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 xml:space="preserve">I, the undersigned, certify that all the information in the accompanying documentation concerning an application for </w:t>
            </w: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GB" w:eastAsia="en-BW"/>
              </w:rPr>
              <w:t xml:space="preserve">exemption from </w:t>
            </w:r>
            <w:r w:rsidRPr="00623578"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eastAsia="en-BW"/>
              </w:rPr>
              <w:t>registration of the medical device is correct and true, and reflects the total information available. I further confirm that the information referred to in my application file is available for verification</w:t>
            </w:r>
          </w:p>
        </w:tc>
      </w:tr>
      <w:tr w:rsidR="003336D7" w:rsidRPr="00132AED" w14:paraId="1BC37D42" w14:textId="77777777" w:rsidTr="00803521">
        <w:trPr>
          <w:trHeight w:val="372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64F160A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D5946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 xml:space="preserve">Name 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2268B87" w14:textId="7F791C7C" w:rsidR="003336D7" w:rsidRPr="00132AED" w:rsidRDefault="00000000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8995978"/>
                <w:placeholder>
                  <w:docPart w:val="F5D042753B354916950658BDEB2DDCDD"/>
                </w:placeholder>
                <w:showingPlcHdr/>
              </w:sdtPr>
              <w:sdtContent>
                <w:r w:rsidR="003336D7" w:rsidRPr="003A62C5">
                  <w:rPr>
                    <w:rStyle w:val="PlaceholderText"/>
                  </w:rPr>
                  <w:t>Click or tap here to enter text.</w:t>
                </w:r>
              </w:sdtContent>
            </w:sdt>
            <w:r w:rsidR="003336D7"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3336D7" w:rsidRPr="00132AED" w14:paraId="0572E335" w14:textId="77777777" w:rsidTr="00803521">
        <w:trPr>
          <w:trHeight w:val="372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5A8FDD5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EAF58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Position in company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7398A13" w14:textId="5C10A5B6" w:rsidR="003336D7" w:rsidRPr="00132AED" w:rsidRDefault="00000000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-254276921"/>
                <w:placeholder>
                  <w:docPart w:val="9DF25AC1D7914C1FBF8EA39D5DCFF1B0"/>
                </w:placeholder>
                <w:showingPlcHdr/>
              </w:sdtPr>
              <w:sdtContent>
                <w:r w:rsidR="003336D7" w:rsidRPr="003A62C5">
                  <w:rPr>
                    <w:rStyle w:val="PlaceholderText"/>
                  </w:rPr>
                  <w:t>Click or tap here to enter text.</w:t>
                </w:r>
              </w:sdtContent>
            </w:sdt>
            <w:r w:rsidR="003336D7"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3336D7" w:rsidRPr="00132AED" w14:paraId="0CAECE1C" w14:textId="77777777" w:rsidTr="00803521">
        <w:trPr>
          <w:trHeight w:val="384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38315BD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5B0F3" w14:textId="1D8E1398" w:rsidR="003336D7" w:rsidRPr="00803521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Date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 xml:space="preserve"> </w:t>
            </w:r>
            <w:r>
              <w:rPr>
                <w:rFonts w:ascii="Gill Sans MT" w:eastAsia="Times New Roman" w:hAnsi="Gill Sans MT" w:cs="Arial"/>
                <w:color w:val="000000"/>
                <w:sz w:val="23"/>
                <w:szCs w:val="23"/>
                <w:lang w:val="en-US" w:eastAsia="en-BW"/>
              </w:rPr>
              <w:t>(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Choose a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 xml:space="preserve"> date</w:t>
            </w:r>
            <w:r w:rsidRPr="00803521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 xml:space="preserve"> from drop down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US" w:eastAsia="en-BW"/>
              </w:rPr>
              <w:t>)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4C24A71" w14:textId="5A3BA2D5" w:rsidR="003336D7" w:rsidRPr="00132AED" w:rsidRDefault="00000000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577485068"/>
                <w:placeholder>
                  <w:docPart w:val="F54114382F6D4A00B4A78421DB6A6E03"/>
                </w:placeholder>
              </w:sdtPr>
              <w:sdtContent>
                <w:sdt>
                  <w:sdtPr>
                    <w:rPr>
                      <w:rFonts w:ascii="Gill Sans MT" w:eastAsia="Times New Roman" w:hAnsi="Gill Sans MT" w:cs="Arial"/>
                      <w:color w:val="000000"/>
                      <w:sz w:val="24"/>
                      <w:szCs w:val="24"/>
                      <w:lang w:eastAsia="en-BW"/>
                    </w:rPr>
                    <w:id w:val="126520638"/>
                    <w:placeholder>
                      <w:docPart w:val="6B84E0212BBE427D97AB2BE5F5753F78"/>
                    </w:placeholder>
                    <w:showingPlcHdr/>
                    <w:date>
                      <w:dateFormat w:val="dd/MM/yyyy"/>
                      <w:lid w:val="en-BW"/>
                      <w:storeMappedDataAs w:val="dateTime"/>
                      <w:calendar w:val="gregorian"/>
                    </w:date>
                  </w:sdtPr>
                  <w:sdtContent>
                    <w:r w:rsidR="003336D7" w:rsidRPr="003E30B1">
                      <w:rPr>
                        <w:rStyle w:val="PlaceholderText"/>
                      </w:rPr>
                      <w:t>Click or tap to enter a date.</w:t>
                    </w:r>
                  </w:sdtContent>
                </w:sdt>
              </w:sdtContent>
            </w:sdt>
            <w:r w:rsidR="003336D7"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  <w:tr w:rsidR="003336D7" w:rsidRPr="00132AED" w14:paraId="1B7AF645" w14:textId="77777777" w:rsidTr="00803521">
        <w:trPr>
          <w:trHeight w:val="46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925C1B8" w14:textId="77777777" w:rsidR="003336D7" w:rsidRPr="00132AED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7681" w14:textId="701E5D3C" w:rsidR="003336D7" w:rsidRPr="0026511F" w:rsidRDefault="003336D7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GB" w:eastAsia="en-BW"/>
              </w:rPr>
            </w:pPr>
            <w:r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Signature</w:t>
            </w:r>
            <w:r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val="en-GB" w:eastAsia="en-BW"/>
              </w:rPr>
              <w:t xml:space="preserve"> (initial/ digital)</w:t>
            </w:r>
          </w:p>
        </w:tc>
        <w:tc>
          <w:tcPr>
            <w:tcW w:w="498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31FF15B" w14:textId="5D139AF0" w:rsidR="003336D7" w:rsidRPr="00132AED" w:rsidRDefault="00000000" w:rsidP="003336D7">
            <w:pPr>
              <w:spacing w:after="0" w:line="240" w:lineRule="auto"/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</w:pPr>
            <w:sdt>
              <w:sdtPr>
                <w:rPr>
                  <w:rFonts w:ascii="Gill Sans MT" w:eastAsia="Times New Roman" w:hAnsi="Gill Sans MT" w:cs="Arial"/>
                  <w:color w:val="000000"/>
                  <w:sz w:val="24"/>
                  <w:szCs w:val="24"/>
                  <w:lang w:eastAsia="en-BW"/>
                </w:rPr>
                <w:id w:val="1243302704"/>
                <w:placeholder>
                  <w:docPart w:val="523329F9B12A406A8FCFC77680F73F97"/>
                </w:placeholder>
                <w:showingPlcHdr/>
              </w:sdtPr>
              <w:sdtContent>
                <w:r w:rsidR="003336D7" w:rsidRPr="003A62C5">
                  <w:rPr>
                    <w:rStyle w:val="PlaceholderText"/>
                  </w:rPr>
                  <w:t>Click or tap here to enter text.</w:t>
                </w:r>
              </w:sdtContent>
            </w:sdt>
            <w:r w:rsidR="003336D7" w:rsidRPr="00132AED">
              <w:rPr>
                <w:rFonts w:ascii="Gill Sans MT" w:eastAsia="Times New Roman" w:hAnsi="Gill Sans MT" w:cs="Arial"/>
                <w:color w:val="000000"/>
                <w:sz w:val="24"/>
                <w:szCs w:val="24"/>
                <w:lang w:eastAsia="en-BW"/>
              </w:rPr>
              <w:t> </w:t>
            </w:r>
          </w:p>
        </w:tc>
      </w:tr>
    </w:tbl>
    <w:p w14:paraId="0792FAAC" w14:textId="0C6EBCEC" w:rsidR="00762B0B" w:rsidRPr="005A538F" w:rsidRDefault="00762B0B">
      <w:pPr>
        <w:rPr>
          <w:rFonts w:ascii="Gill Sans MT" w:hAnsi="Gill Sans MT" w:cs="Calibri"/>
          <w:color w:val="000000"/>
          <w:sz w:val="24"/>
          <w:szCs w:val="24"/>
          <w:lang w:eastAsia="en-BW"/>
        </w:rPr>
      </w:pPr>
    </w:p>
    <w:sectPr w:rsidR="00762B0B" w:rsidRPr="005A538F" w:rsidSect="008C61E9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848A8" w14:textId="77777777" w:rsidR="00A63ECE" w:rsidRDefault="00A63ECE" w:rsidP="00EC5A6C">
      <w:pPr>
        <w:spacing w:after="0" w:line="240" w:lineRule="auto"/>
      </w:pPr>
      <w:r>
        <w:separator/>
      </w:r>
    </w:p>
  </w:endnote>
  <w:endnote w:type="continuationSeparator" w:id="0">
    <w:p w14:paraId="3E2D9CA4" w14:textId="77777777" w:rsidR="00A63ECE" w:rsidRDefault="00A63ECE" w:rsidP="00EC5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280252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EAF9D0" w14:textId="25108AFD" w:rsidR="004D1F0C" w:rsidRPr="00132AED" w:rsidRDefault="003309C7" w:rsidP="00132AED">
            <w:pPr>
              <w:tabs>
                <w:tab w:val="left" w:pos="1556"/>
                <w:tab w:val="left" w:pos="1596"/>
                <w:tab w:val="center" w:pos="9498"/>
              </w:tabs>
              <w:rPr>
                <w:rFonts w:ascii="Gill Sans MT" w:hAnsi="Gill Sans MT"/>
                <w:sz w:val="18"/>
                <w:szCs w:val="18"/>
                <w:lang w:val="en-AU"/>
              </w:rPr>
            </w:pPr>
            <w:r>
              <w:rPr>
                <w:rFonts w:ascii="Gill Sans MT" w:hAnsi="Gill Sans MT"/>
                <w:sz w:val="18"/>
                <w:szCs w:val="18"/>
                <w:lang w:val="en-AU"/>
              </w:rPr>
              <w:t>01</w:t>
            </w:r>
            <w:r w:rsidR="00132AED" w:rsidRPr="0092007B">
              <w:rPr>
                <w:rFonts w:ascii="Gill Sans MT" w:hAnsi="Gill Sans MT"/>
                <w:sz w:val="18"/>
                <w:szCs w:val="18"/>
                <w:lang w:val="en-AU"/>
              </w:rPr>
              <w:t>-</w:t>
            </w:r>
            <w:r w:rsidR="00BB2C85">
              <w:rPr>
                <w:rFonts w:ascii="Gill Sans MT" w:hAnsi="Gill Sans MT"/>
                <w:sz w:val="18"/>
                <w:szCs w:val="18"/>
                <w:lang w:val="en-AU"/>
              </w:rPr>
              <w:t>0</w:t>
            </w:r>
            <w:r w:rsidR="00803521">
              <w:rPr>
                <w:rFonts w:ascii="Gill Sans MT" w:hAnsi="Gill Sans MT"/>
                <w:sz w:val="18"/>
                <w:szCs w:val="18"/>
                <w:lang w:val="en-AU"/>
              </w:rPr>
              <w:t>6</w:t>
            </w:r>
            <w:r w:rsidR="00132AED" w:rsidRPr="0092007B">
              <w:rPr>
                <w:rFonts w:ascii="Gill Sans MT" w:hAnsi="Gill Sans MT"/>
                <w:sz w:val="18"/>
                <w:szCs w:val="18"/>
                <w:lang w:val="en-AU"/>
              </w:rPr>
              <w:t>-20</w:t>
            </w:r>
            <w:r w:rsidR="00132AED">
              <w:rPr>
                <w:rFonts w:ascii="Gill Sans MT" w:hAnsi="Gill Sans MT"/>
                <w:sz w:val="18"/>
                <w:szCs w:val="18"/>
                <w:lang w:val="en-AU"/>
              </w:rPr>
              <w:t>2</w:t>
            </w:r>
            <w:r w:rsidR="00121517">
              <w:rPr>
                <w:rFonts w:ascii="Gill Sans MT" w:hAnsi="Gill Sans MT"/>
                <w:sz w:val="18"/>
                <w:szCs w:val="18"/>
                <w:lang w:val="en-AU"/>
              </w:rPr>
              <w:t>3</w:t>
            </w:r>
            <w:r w:rsidR="00132AED" w:rsidRPr="0092007B">
              <w:rPr>
                <w:rFonts w:ascii="Gill Sans MT" w:hAnsi="Gill Sans MT"/>
                <w:sz w:val="18"/>
                <w:szCs w:val="18"/>
                <w:lang w:val="en-AU"/>
              </w:rPr>
              <w:tab/>
            </w:r>
            <w:r w:rsidR="00132AED" w:rsidRPr="0092007B">
              <w:rPr>
                <w:rFonts w:ascii="Gill Sans MT" w:hAnsi="Gill Sans MT"/>
                <w:sz w:val="18"/>
                <w:szCs w:val="18"/>
                <w:lang w:val="en-AU"/>
              </w:rPr>
              <w:tab/>
            </w:r>
            <w:r w:rsidR="00132AED" w:rsidRPr="0092007B">
              <w:rPr>
                <w:rFonts w:ascii="Gill Sans MT" w:hAnsi="Gill Sans MT"/>
                <w:sz w:val="18"/>
                <w:szCs w:val="18"/>
                <w:lang w:val="en-AU"/>
              </w:rPr>
              <w:tab/>
              <w:t xml:space="preserve">Page </w:t>
            </w:r>
            <w:r w:rsidR="00132AED" w:rsidRPr="0092007B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fldChar w:fldCharType="begin"/>
            </w:r>
            <w:r w:rsidR="00132AED" w:rsidRPr="0092007B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instrText xml:space="preserve"> PAGE  \* Arabic  \* MERGEFORMAT </w:instrText>
            </w:r>
            <w:r w:rsidR="00132AED" w:rsidRPr="0092007B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fldChar w:fldCharType="separate"/>
            </w:r>
            <w:r w:rsidR="00132AED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t>1</w:t>
            </w:r>
            <w:r w:rsidR="00132AED" w:rsidRPr="0092007B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fldChar w:fldCharType="end"/>
            </w:r>
            <w:r w:rsidR="00132AED" w:rsidRPr="0092007B">
              <w:rPr>
                <w:rFonts w:ascii="Gill Sans MT" w:hAnsi="Gill Sans MT"/>
                <w:sz w:val="18"/>
                <w:szCs w:val="18"/>
                <w:lang w:val="en-AU"/>
              </w:rPr>
              <w:t xml:space="preserve"> of </w:t>
            </w:r>
            <w:r w:rsidR="00132AED" w:rsidRPr="0092007B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fldChar w:fldCharType="begin"/>
            </w:r>
            <w:r w:rsidR="00132AED" w:rsidRPr="0092007B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instrText xml:space="preserve"> NUMPAGES  \* Arabic  \* MERGEFORMAT </w:instrText>
            </w:r>
            <w:r w:rsidR="00132AED" w:rsidRPr="0092007B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fldChar w:fldCharType="separate"/>
            </w:r>
            <w:r w:rsidR="00132AED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t>2</w:t>
            </w:r>
            <w:r w:rsidR="00132AED" w:rsidRPr="0092007B">
              <w:rPr>
                <w:rFonts w:ascii="Gill Sans MT" w:hAnsi="Gill Sans MT"/>
                <w:b/>
                <w:bCs/>
                <w:sz w:val="18"/>
                <w:szCs w:val="18"/>
                <w:lang w:val="en-AU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F1005" w14:textId="77777777" w:rsidR="00A63ECE" w:rsidRDefault="00A63ECE" w:rsidP="00EC5A6C">
      <w:pPr>
        <w:spacing w:after="0" w:line="240" w:lineRule="auto"/>
      </w:pPr>
      <w:bookmarkStart w:id="0" w:name="_Hlk36808706"/>
      <w:bookmarkEnd w:id="0"/>
      <w:r>
        <w:separator/>
      </w:r>
    </w:p>
  </w:footnote>
  <w:footnote w:type="continuationSeparator" w:id="0">
    <w:p w14:paraId="1AB53B8F" w14:textId="77777777" w:rsidR="00A63ECE" w:rsidRDefault="00A63ECE" w:rsidP="00EC5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32108" w14:textId="3BA43E0C" w:rsidR="0057257B" w:rsidRPr="00FD7E48" w:rsidRDefault="0057257B" w:rsidP="00132AED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/>
        <w:lang w:val="x-none"/>
      </w:rPr>
    </w:pPr>
    <w:r>
      <w:rPr>
        <w:rFonts w:ascii="Times New Roman" w:hAnsi="Times New Roman" w:cs="Times New Roman"/>
        <w:sz w:val="28"/>
        <w:szCs w:val="28"/>
        <w:lang w:val="en-GB"/>
      </w:rPr>
      <w:t xml:space="preserve">                                                        </w:t>
    </w:r>
    <w:r w:rsidRPr="00FD7E48">
      <w:rPr>
        <w:noProof/>
        <w:lang w:val="en-GB"/>
      </w:rPr>
      <w:drawing>
        <wp:inline distT="0" distB="0" distL="0" distR="0" wp14:anchorId="0D98E621" wp14:editId="3DC13843">
          <wp:extent cx="1127760" cy="3276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760" cy="327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46427">
      <w:rPr>
        <w:rFonts w:ascii="Times New Roman" w:hAnsi="Times New Roman" w:cs="Times New Roman"/>
        <w:sz w:val="28"/>
        <w:szCs w:val="28"/>
        <w:lang w:val="en-GB"/>
      </w:rPr>
      <w:t xml:space="preserve">                        </w:t>
    </w:r>
    <w:r w:rsidR="00EC5A6C" w:rsidRPr="00A46427">
      <w:rPr>
        <w:rFonts w:ascii="Times New Roman" w:hAnsi="Times New Roman" w:cs="Times New Roman"/>
        <w:sz w:val="28"/>
        <w:szCs w:val="28"/>
        <w:lang w:val="en-GB"/>
      </w:rPr>
      <w:t xml:space="preserve">                   </w:t>
    </w:r>
    <w:r w:rsidR="00A46427">
      <w:rPr>
        <w:rFonts w:ascii="Times New Roman" w:hAnsi="Times New Roman" w:cs="Times New Roman"/>
        <w:sz w:val="28"/>
        <w:szCs w:val="28"/>
        <w:lang w:val="en-GB"/>
      </w:rPr>
      <w:t xml:space="preserve">    </w:t>
    </w:r>
  </w:p>
  <w:p w14:paraId="7C91BC30" w14:textId="749C5CD2" w:rsidR="0057257B" w:rsidRPr="0057257B" w:rsidRDefault="0057257B" w:rsidP="00132AED">
    <w:pPr>
      <w:tabs>
        <w:tab w:val="center" w:pos="4513"/>
        <w:tab w:val="right" w:pos="9026"/>
      </w:tabs>
      <w:spacing w:after="0" w:line="240" w:lineRule="auto"/>
      <w:rPr>
        <w:rFonts w:ascii="Gill Sans MT" w:eastAsia="Calibri" w:hAnsi="Gill Sans MT"/>
        <w:sz w:val="20"/>
        <w:szCs w:val="20"/>
      </w:rPr>
    </w:pPr>
    <w:r w:rsidRPr="00FD7E48">
      <w:rPr>
        <w:rFonts w:ascii="Gill Sans MT" w:hAnsi="Gill Sans MT"/>
        <w:b/>
        <w:sz w:val="20"/>
        <w:szCs w:val="20"/>
        <w:lang w:val="x-none"/>
      </w:rPr>
      <w:t>BOMRA</w:t>
    </w:r>
    <w:r>
      <w:rPr>
        <w:rFonts w:ascii="Gill Sans MT" w:hAnsi="Gill Sans MT"/>
        <w:b/>
        <w:sz w:val="20"/>
        <w:szCs w:val="20"/>
      </w:rPr>
      <w:t>/</w:t>
    </w:r>
    <w:r>
      <w:rPr>
        <w:rFonts w:ascii="Gill Sans MT" w:hAnsi="Gill Sans MT"/>
        <w:b/>
        <w:sz w:val="20"/>
        <w:szCs w:val="20"/>
        <w:lang w:val="en-GB"/>
      </w:rPr>
      <w:t>ER/</w:t>
    </w:r>
    <w:r w:rsidR="00132AED">
      <w:rPr>
        <w:rFonts w:ascii="Gill Sans MT" w:hAnsi="Gill Sans MT"/>
        <w:b/>
        <w:sz w:val="20"/>
        <w:szCs w:val="20"/>
        <w:lang w:val="en-GB"/>
      </w:rPr>
      <w:t>MED</w:t>
    </w:r>
    <w:r>
      <w:rPr>
        <w:rFonts w:ascii="Gill Sans MT" w:hAnsi="Gill Sans MT"/>
        <w:b/>
        <w:sz w:val="20"/>
        <w:szCs w:val="20"/>
        <w:lang w:val="en-GB"/>
      </w:rPr>
      <w:t>/</w:t>
    </w:r>
    <w:r w:rsidR="00132AED">
      <w:rPr>
        <w:rFonts w:ascii="Gill Sans MT" w:hAnsi="Gill Sans MT"/>
        <w:b/>
        <w:sz w:val="20"/>
        <w:szCs w:val="20"/>
        <w:lang w:val="en-GB"/>
      </w:rPr>
      <w:t>P01</w:t>
    </w:r>
    <w:r>
      <w:rPr>
        <w:rFonts w:ascii="Gill Sans MT" w:hAnsi="Gill Sans MT"/>
        <w:b/>
        <w:sz w:val="20"/>
        <w:szCs w:val="20"/>
        <w:lang w:val="en-GB"/>
      </w:rPr>
      <w:t>/</w:t>
    </w:r>
    <w:r w:rsidR="00132AED">
      <w:rPr>
        <w:rFonts w:ascii="Gill Sans MT" w:hAnsi="Gill Sans MT"/>
        <w:b/>
        <w:sz w:val="20"/>
        <w:szCs w:val="20"/>
        <w:lang w:val="en-GB"/>
      </w:rPr>
      <w:t>F0</w:t>
    </w:r>
    <w:r w:rsidR="00BE3A49">
      <w:rPr>
        <w:rFonts w:ascii="Gill Sans MT" w:hAnsi="Gill Sans MT"/>
        <w:b/>
        <w:sz w:val="20"/>
        <w:szCs w:val="20"/>
        <w:lang w:val="en-GB"/>
      </w:rPr>
      <w:t>1</w:t>
    </w:r>
    <w:r w:rsidRPr="00FD7E48">
      <w:rPr>
        <w:rFonts w:ascii="Gill Sans MT" w:hAnsi="Gill Sans MT"/>
        <w:b/>
        <w:sz w:val="20"/>
        <w:szCs w:val="20"/>
      </w:rPr>
      <w:t xml:space="preserve">        Botswana Medicines Regulatory Authority</w:t>
    </w:r>
    <w:r w:rsidRPr="00FD7E48">
      <w:rPr>
        <w:rFonts w:ascii="Gill Sans MT" w:hAnsi="Gill Sans MT"/>
        <w:b/>
        <w:sz w:val="20"/>
        <w:szCs w:val="20"/>
      </w:rPr>
      <w:tab/>
      <w:t xml:space="preserve">                  Issue No. </w:t>
    </w:r>
    <w:r w:rsidR="00803521">
      <w:rPr>
        <w:rFonts w:ascii="Gill Sans MT" w:hAnsi="Gill Sans MT"/>
        <w:b/>
        <w:sz w:val="20"/>
        <w:szCs w:val="20"/>
        <w:lang w:val="en-US"/>
      </w:rPr>
      <w:t>6</w:t>
    </w:r>
    <w:r w:rsidR="00623578">
      <w:rPr>
        <w:rFonts w:ascii="Gill Sans MT" w:hAnsi="Gill Sans MT"/>
        <w:b/>
        <w:sz w:val="20"/>
        <w:szCs w:val="20"/>
        <w:lang w:val="en-GB"/>
      </w:rPr>
      <w:t>.0</w:t>
    </w:r>
    <w:r>
      <w:rPr>
        <w:rFonts w:ascii="Gill Sans MT" w:eastAsia="Calibri" w:hAnsi="Gill Sans MT"/>
        <w:b/>
        <w:lang w:val="en-GB"/>
      </w:rPr>
      <w:t xml:space="preserve">                 </w:t>
    </w:r>
  </w:p>
  <w:p w14:paraId="29DF7DF7" w14:textId="59AAD492" w:rsidR="0057257B" w:rsidRPr="0057257B" w:rsidRDefault="0057257B" w:rsidP="0057257B">
    <w:pPr>
      <w:pStyle w:val="Header"/>
      <w:jc w:val="center"/>
      <w:rPr>
        <w:lang w:val="en-GB"/>
      </w:rPr>
    </w:pPr>
    <w:r>
      <w:rPr>
        <w:rFonts w:ascii="Gill Sans MT" w:eastAsia="Calibri" w:hAnsi="Gill Sans MT"/>
        <w:b/>
        <w:lang w:val="en-GB"/>
      </w:rPr>
      <w:t xml:space="preserve">         Application Form for Exemption from Registrati</w:t>
    </w:r>
    <w:r w:rsidR="00C805B5">
      <w:rPr>
        <w:rFonts w:ascii="Gill Sans MT" w:eastAsia="Calibri" w:hAnsi="Gill Sans MT"/>
        <w:b/>
        <w:lang w:val="en-GB"/>
      </w:rPr>
      <w:t>on for</w:t>
    </w:r>
    <w:r>
      <w:rPr>
        <w:rFonts w:ascii="Gill Sans MT" w:eastAsia="Calibri" w:hAnsi="Gill Sans MT"/>
        <w:b/>
        <w:lang w:val="en-GB"/>
      </w:rPr>
      <w:t xml:space="preserve"> Medical Devices</w:t>
    </w:r>
  </w:p>
  <w:p w14:paraId="0EF4FB34" w14:textId="77777777" w:rsidR="0057257B" w:rsidRDefault="005725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7e0tDAzNjU1MTNW0lEKTi0uzszPAykwrAUAewiThCwAAAA="/>
  </w:docVars>
  <w:rsids>
    <w:rsidRoot w:val="00EC5A6C"/>
    <w:rsid w:val="0000798F"/>
    <w:rsid w:val="0001678E"/>
    <w:rsid w:val="00021FBA"/>
    <w:rsid w:val="0003350F"/>
    <w:rsid w:val="00035F08"/>
    <w:rsid w:val="0004630E"/>
    <w:rsid w:val="00081AF2"/>
    <w:rsid w:val="00091CC5"/>
    <w:rsid w:val="000962A9"/>
    <w:rsid w:val="000B16B6"/>
    <w:rsid w:val="000B1D39"/>
    <w:rsid w:val="000C2FA6"/>
    <w:rsid w:val="000E131A"/>
    <w:rsid w:val="000E3705"/>
    <w:rsid w:val="000E3F4B"/>
    <w:rsid w:val="000E644C"/>
    <w:rsid w:val="000F3DF6"/>
    <w:rsid w:val="00121517"/>
    <w:rsid w:val="00121530"/>
    <w:rsid w:val="00132AED"/>
    <w:rsid w:val="0013614E"/>
    <w:rsid w:val="001529B2"/>
    <w:rsid w:val="00182745"/>
    <w:rsid w:val="00184588"/>
    <w:rsid w:val="00197DA0"/>
    <w:rsid w:val="001B5658"/>
    <w:rsid w:val="001D0249"/>
    <w:rsid w:val="001E77C9"/>
    <w:rsid w:val="001F0892"/>
    <w:rsid w:val="002452CA"/>
    <w:rsid w:val="00254C3E"/>
    <w:rsid w:val="0026511F"/>
    <w:rsid w:val="002F391F"/>
    <w:rsid w:val="002F474D"/>
    <w:rsid w:val="0030529E"/>
    <w:rsid w:val="003309C7"/>
    <w:rsid w:val="003336D7"/>
    <w:rsid w:val="003375E5"/>
    <w:rsid w:val="003421DC"/>
    <w:rsid w:val="003576CA"/>
    <w:rsid w:val="003C5E3E"/>
    <w:rsid w:val="003E44DF"/>
    <w:rsid w:val="00406F33"/>
    <w:rsid w:val="0041118A"/>
    <w:rsid w:val="00415302"/>
    <w:rsid w:val="00420165"/>
    <w:rsid w:val="00423C26"/>
    <w:rsid w:val="00490C11"/>
    <w:rsid w:val="004946F8"/>
    <w:rsid w:val="004B0690"/>
    <w:rsid w:val="004D1F0C"/>
    <w:rsid w:val="004D4173"/>
    <w:rsid w:val="00500AE2"/>
    <w:rsid w:val="00510C2A"/>
    <w:rsid w:val="00530B37"/>
    <w:rsid w:val="00534889"/>
    <w:rsid w:val="0057257B"/>
    <w:rsid w:val="00572CC2"/>
    <w:rsid w:val="005A538F"/>
    <w:rsid w:val="005B7A12"/>
    <w:rsid w:val="005D111B"/>
    <w:rsid w:val="005D3D61"/>
    <w:rsid w:val="005D41BD"/>
    <w:rsid w:val="005E1137"/>
    <w:rsid w:val="005E5BE2"/>
    <w:rsid w:val="00612153"/>
    <w:rsid w:val="00616534"/>
    <w:rsid w:val="00623578"/>
    <w:rsid w:val="00643A6B"/>
    <w:rsid w:val="006711C0"/>
    <w:rsid w:val="006939E6"/>
    <w:rsid w:val="006B6A0B"/>
    <w:rsid w:val="006C6592"/>
    <w:rsid w:val="006D3BAE"/>
    <w:rsid w:val="006F3022"/>
    <w:rsid w:val="006F3B16"/>
    <w:rsid w:val="006F63BD"/>
    <w:rsid w:val="00707A22"/>
    <w:rsid w:val="00713F4A"/>
    <w:rsid w:val="007269F9"/>
    <w:rsid w:val="00762B0B"/>
    <w:rsid w:val="0077020D"/>
    <w:rsid w:val="00773C10"/>
    <w:rsid w:val="00776131"/>
    <w:rsid w:val="00777387"/>
    <w:rsid w:val="007776F3"/>
    <w:rsid w:val="007A4253"/>
    <w:rsid w:val="007A4DF1"/>
    <w:rsid w:val="007A69F5"/>
    <w:rsid w:val="007A6C6D"/>
    <w:rsid w:val="007A6DAB"/>
    <w:rsid w:val="007B30D0"/>
    <w:rsid w:val="007B5E69"/>
    <w:rsid w:val="007B6D55"/>
    <w:rsid w:val="007C6719"/>
    <w:rsid w:val="007D36C4"/>
    <w:rsid w:val="007D6A19"/>
    <w:rsid w:val="007E2C51"/>
    <w:rsid w:val="007E773F"/>
    <w:rsid w:val="00800F36"/>
    <w:rsid w:val="00803521"/>
    <w:rsid w:val="008053AE"/>
    <w:rsid w:val="008153DA"/>
    <w:rsid w:val="00824365"/>
    <w:rsid w:val="008252BB"/>
    <w:rsid w:val="00831877"/>
    <w:rsid w:val="008549BB"/>
    <w:rsid w:val="00856ECE"/>
    <w:rsid w:val="0087015E"/>
    <w:rsid w:val="00880F3B"/>
    <w:rsid w:val="00884020"/>
    <w:rsid w:val="008A3D9B"/>
    <w:rsid w:val="008A636B"/>
    <w:rsid w:val="008C61E9"/>
    <w:rsid w:val="008F4642"/>
    <w:rsid w:val="00902AAF"/>
    <w:rsid w:val="009123EE"/>
    <w:rsid w:val="0093320E"/>
    <w:rsid w:val="00934246"/>
    <w:rsid w:val="00934ED5"/>
    <w:rsid w:val="009401BE"/>
    <w:rsid w:val="009424D3"/>
    <w:rsid w:val="00946328"/>
    <w:rsid w:val="00951B85"/>
    <w:rsid w:val="0098750B"/>
    <w:rsid w:val="009A3FBA"/>
    <w:rsid w:val="009A59A3"/>
    <w:rsid w:val="009C401F"/>
    <w:rsid w:val="009D2F62"/>
    <w:rsid w:val="009E46F2"/>
    <w:rsid w:val="009F17D8"/>
    <w:rsid w:val="009F1B57"/>
    <w:rsid w:val="009F2797"/>
    <w:rsid w:val="00A4179C"/>
    <w:rsid w:val="00A42F9D"/>
    <w:rsid w:val="00A447CE"/>
    <w:rsid w:val="00A46427"/>
    <w:rsid w:val="00A621C3"/>
    <w:rsid w:val="00A63ECE"/>
    <w:rsid w:val="00A65D69"/>
    <w:rsid w:val="00A95D4C"/>
    <w:rsid w:val="00AB6585"/>
    <w:rsid w:val="00AB75D7"/>
    <w:rsid w:val="00AD4E50"/>
    <w:rsid w:val="00AF2F7B"/>
    <w:rsid w:val="00B0050D"/>
    <w:rsid w:val="00B00BFB"/>
    <w:rsid w:val="00B05C35"/>
    <w:rsid w:val="00B1070A"/>
    <w:rsid w:val="00B2145E"/>
    <w:rsid w:val="00B26F1E"/>
    <w:rsid w:val="00B347CD"/>
    <w:rsid w:val="00B54C1A"/>
    <w:rsid w:val="00B57F34"/>
    <w:rsid w:val="00B67B26"/>
    <w:rsid w:val="00B70105"/>
    <w:rsid w:val="00B7656A"/>
    <w:rsid w:val="00B90AD3"/>
    <w:rsid w:val="00BA169B"/>
    <w:rsid w:val="00BB2C85"/>
    <w:rsid w:val="00BD78EA"/>
    <w:rsid w:val="00BE2FFC"/>
    <w:rsid w:val="00BE3A49"/>
    <w:rsid w:val="00BE43AC"/>
    <w:rsid w:val="00C011DB"/>
    <w:rsid w:val="00C10F1F"/>
    <w:rsid w:val="00C202A1"/>
    <w:rsid w:val="00C34567"/>
    <w:rsid w:val="00C414FE"/>
    <w:rsid w:val="00C449D5"/>
    <w:rsid w:val="00C45254"/>
    <w:rsid w:val="00C63528"/>
    <w:rsid w:val="00C805B5"/>
    <w:rsid w:val="00C86BCD"/>
    <w:rsid w:val="00CC2AD7"/>
    <w:rsid w:val="00CC65A8"/>
    <w:rsid w:val="00CE066D"/>
    <w:rsid w:val="00D14F24"/>
    <w:rsid w:val="00D248C2"/>
    <w:rsid w:val="00D26D2D"/>
    <w:rsid w:val="00D43B10"/>
    <w:rsid w:val="00D51C3A"/>
    <w:rsid w:val="00D71AB8"/>
    <w:rsid w:val="00DC4445"/>
    <w:rsid w:val="00DE579F"/>
    <w:rsid w:val="00DE7745"/>
    <w:rsid w:val="00E562C6"/>
    <w:rsid w:val="00E75017"/>
    <w:rsid w:val="00E76D29"/>
    <w:rsid w:val="00E8131B"/>
    <w:rsid w:val="00E86B22"/>
    <w:rsid w:val="00E92DBC"/>
    <w:rsid w:val="00E97164"/>
    <w:rsid w:val="00EC38A1"/>
    <w:rsid w:val="00EC5A6C"/>
    <w:rsid w:val="00ED0768"/>
    <w:rsid w:val="00EE0E5E"/>
    <w:rsid w:val="00EF630D"/>
    <w:rsid w:val="00EF7194"/>
    <w:rsid w:val="00F25637"/>
    <w:rsid w:val="00F501E6"/>
    <w:rsid w:val="00F5497E"/>
    <w:rsid w:val="00F67C49"/>
    <w:rsid w:val="00F85022"/>
    <w:rsid w:val="00F90DC6"/>
    <w:rsid w:val="00F979B7"/>
    <w:rsid w:val="00FA0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0ACAD"/>
  <w15:chartTrackingRefBased/>
  <w15:docId w15:val="{1B3B0F7E-7091-42FC-A7E4-C2D0F7707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C5A6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EC5A6C"/>
    <w:rPr>
      <w:rFonts w:ascii="Times New Roman" w:eastAsia="Times New Roman" w:hAnsi="Times New Roman" w:cs="Times New Roman"/>
      <w:sz w:val="24"/>
      <w:szCs w:val="24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EC5A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5A6C"/>
  </w:style>
  <w:style w:type="paragraph" w:styleId="Footer">
    <w:name w:val="footer"/>
    <w:basedOn w:val="Normal"/>
    <w:link w:val="FooterChar"/>
    <w:uiPriority w:val="99"/>
    <w:unhideWhenUsed/>
    <w:rsid w:val="00EC5A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5A6C"/>
  </w:style>
  <w:style w:type="paragraph" w:styleId="ListParagraph">
    <w:name w:val="List Paragraph"/>
    <w:basedOn w:val="Normal"/>
    <w:uiPriority w:val="34"/>
    <w:qFormat/>
    <w:rsid w:val="002F391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B06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6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6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6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6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06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690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E0E5E"/>
    <w:rPr>
      <w:color w:val="808080"/>
    </w:rPr>
  </w:style>
  <w:style w:type="paragraph" w:styleId="Revision">
    <w:name w:val="Revision"/>
    <w:hidden/>
    <w:uiPriority w:val="99"/>
    <w:semiHidden/>
    <w:rsid w:val="001215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99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1683CDD6D634C68BC69004DD52CD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AD8F9-3807-407B-B8BC-6BB07BF21D4E}"/>
      </w:docPartPr>
      <w:docPartBody>
        <w:p w:rsidR="00C77269" w:rsidRDefault="00C216BD" w:rsidP="00C216BD">
          <w:pPr>
            <w:pStyle w:val="51683CDD6D634C68BC69004DD52CDFEB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1B43D0AAA245F7B6DB70FAC8496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8017B-1251-404E-8690-A2A6F6601378}"/>
      </w:docPartPr>
      <w:docPartBody>
        <w:p w:rsidR="00C77269" w:rsidRDefault="00875E95" w:rsidP="00875E95">
          <w:pPr>
            <w:pStyle w:val="D11B43D0AAA245F7B6DB70FAC84963A4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E77B8D292446A7910B8A801D04A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88CDC-BC44-4609-A702-84F45E571579}"/>
      </w:docPartPr>
      <w:docPartBody>
        <w:p w:rsidR="00C77269" w:rsidRDefault="00875E95" w:rsidP="00875E95">
          <w:pPr>
            <w:pStyle w:val="9AE77B8D292446A7910B8A801D04A5A8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A8BE6EBA6F4973ADCF605FC0C65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3774C-6F4F-4E0A-80A9-79A860825EFD}"/>
      </w:docPartPr>
      <w:docPartBody>
        <w:p w:rsidR="00C77269" w:rsidRDefault="00875E95" w:rsidP="00875E95">
          <w:pPr>
            <w:pStyle w:val="1BA8BE6EBA6F4973ADCF605FC0C65F41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C7A68E8AF646CCA4AE86EA5BECB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FEB7C-FED0-4551-B5B7-6A2D7D2FAC94}"/>
      </w:docPartPr>
      <w:docPartBody>
        <w:p w:rsidR="00C77269" w:rsidRDefault="00875E95" w:rsidP="00875E95">
          <w:pPr>
            <w:pStyle w:val="33C7A68E8AF646CCA4AE86EA5BECBD0B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79830604C54FEEA46E6F5BE9AD9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F1F6A-E8EF-4BEF-9564-607467042CC4}"/>
      </w:docPartPr>
      <w:docPartBody>
        <w:p w:rsidR="00C77269" w:rsidRDefault="00875E95" w:rsidP="00875E95">
          <w:pPr>
            <w:pStyle w:val="3C79830604C54FEEA46E6F5BE9AD9FAD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C0EA5056244FDE90A3E0706D340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A0B9D-6A45-47D5-8349-23DB6821D6CC}"/>
      </w:docPartPr>
      <w:docPartBody>
        <w:p w:rsidR="0053289A" w:rsidRDefault="00875E95" w:rsidP="00875E95">
          <w:pPr>
            <w:pStyle w:val="70C0EA5056244FDE90A3E0706D340208"/>
          </w:pPr>
          <w:r w:rsidRPr="00C338EF">
            <w:rPr>
              <w:rStyle w:val="PlaceholderText"/>
              <w:rFonts w:ascii="Gill Sans MT" w:hAnsi="Gill Sans MT"/>
            </w:rPr>
            <w:t>Click or tap here to enter text.</w:t>
          </w:r>
        </w:p>
      </w:docPartBody>
    </w:docPart>
    <w:docPart>
      <w:docPartPr>
        <w:name w:val="BC10A4344A6542D28F891C8F154F68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2C20A-15AC-48EB-8C3C-8C34A5D65DD7}"/>
      </w:docPartPr>
      <w:docPartBody>
        <w:p w:rsidR="008F6CA5" w:rsidRDefault="00875E95" w:rsidP="00875E95">
          <w:pPr>
            <w:pStyle w:val="BC10A4344A6542D28F891C8F154F6828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FA9F65A0344699840386EC78D7C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CEDDB-B4E6-4125-A365-BEFF63F4CBA3}"/>
      </w:docPartPr>
      <w:docPartBody>
        <w:p w:rsidR="008F6CA5" w:rsidRDefault="00875E95" w:rsidP="00875E95">
          <w:pPr>
            <w:pStyle w:val="D3FA9F65A0344699840386EC78D7C274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CC979331D4464F8D6655E3FF2D9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2F3A8-3668-49F5-B454-A906001051E6}"/>
      </w:docPartPr>
      <w:docPartBody>
        <w:p w:rsidR="008F6CA5" w:rsidRDefault="00875E95" w:rsidP="00875E95">
          <w:pPr>
            <w:pStyle w:val="E5CC979331D4464F8D6655E3FF2D9457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2F348A09E342EA9C4C99977A529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5632C-5FFD-48EC-996A-0AE9A9AA3F07}"/>
      </w:docPartPr>
      <w:docPartBody>
        <w:p w:rsidR="008F6CA5" w:rsidRDefault="00875E95" w:rsidP="00875E95">
          <w:pPr>
            <w:pStyle w:val="422F348A09E342EA9C4C99977A5290B0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1FD1EACBC94E2D939B6C8823F50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32555-FDFC-4810-8467-2D21288BBCDA}"/>
      </w:docPartPr>
      <w:docPartBody>
        <w:p w:rsidR="008F6CA5" w:rsidRDefault="00875E95" w:rsidP="00875E95">
          <w:pPr>
            <w:pStyle w:val="7F1FD1EACBC94E2D939B6C8823F50263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6C163F1CA4156B2E8AF8B04458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21732-0D15-4D0F-9D93-5B6065244BBC}"/>
      </w:docPartPr>
      <w:docPartBody>
        <w:p w:rsidR="008F6CA5" w:rsidRDefault="00875E95" w:rsidP="00875E95">
          <w:pPr>
            <w:pStyle w:val="0EC6C163F1CA4156B2E8AF8B0445888C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C590184DE946AB807EF7EF61A0D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55A3F-16FC-457E-8FBB-A4E0FC54A0DB}"/>
      </w:docPartPr>
      <w:docPartBody>
        <w:p w:rsidR="008F6CA5" w:rsidRDefault="00875E95" w:rsidP="00875E95">
          <w:pPr>
            <w:pStyle w:val="44C590184DE946AB807EF7EF61A0D082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F9C317D4F48BE826A36742EDBC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5F285-35F3-4E77-AF9E-474E4B20681E}"/>
      </w:docPartPr>
      <w:docPartBody>
        <w:p w:rsidR="00875E95" w:rsidRDefault="00875E95" w:rsidP="00875E95">
          <w:pPr>
            <w:pStyle w:val="BD9F9C317D4F48BE826A36742EDBCC8E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1A9D9C28EA8E452DB77BC8FD9CAE7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68F3F-A74D-4B74-9420-51908DEBD5CC}"/>
      </w:docPartPr>
      <w:docPartBody>
        <w:p w:rsidR="00875E95" w:rsidRDefault="00875E95" w:rsidP="00875E95">
          <w:pPr>
            <w:pStyle w:val="1A9D9C28EA8E452DB77BC8FD9CAE7CFE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9B02434619AA4371A155F4F8C9FE0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7B668-B341-4087-9E85-49339111A654}"/>
      </w:docPartPr>
      <w:docPartBody>
        <w:p w:rsidR="00875E95" w:rsidRDefault="00875E95" w:rsidP="00875E95">
          <w:pPr>
            <w:pStyle w:val="9B02434619AA4371A155F4F8C9FE09FD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598F37C1E94D8C84189F0E5164B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CCFCC-CA7A-443F-B040-A76ED41EDD23}"/>
      </w:docPartPr>
      <w:docPartBody>
        <w:p w:rsidR="00875E95" w:rsidRDefault="00875E95" w:rsidP="00875E95">
          <w:pPr>
            <w:pStyle w:val="C6598F37C1E94D8C84189F0E5164B311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042CD275694162BEFDFA76F3C15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55B8E-4251-4058-830B-93E725935D1D}"/>
      </w:docPartPr>
      <w:docPartBody>
        <w:p w:rsidR="00875E95" w:rsidRDefault="00875E95" w:rsidP="00875E95">
          <w:pPr>
            <w:pStyle w:val="C0042CD275694162BEFDFA76F3C15E9C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89C2E514084C159BE2F6A45EE89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12600-0398-4AD6-8F55-B002304C743E}"/>
      </w:docPartPr>
      <w:docPartBody>
        <w:p w:rsidR="00875E95" w:rsidRDefault="00875E95" w:rsidP="00875E95">
          <w:pPr>
            <w:pStyle w:val="BF89C2E514084C159BE2F6A45EE894BD"/>
          </w:pPr>
          <w:r w:rsidRPr="003E30B1">
            <w:rPr>
              <w:rStyle w:val="PlaceholderText"/>
            </w:rPr>
            <w:t>Choose an item.</w:t>
          </w:r>
        </w:p>
      </w:docPartBody>
    </w:docPart>
    <w:docPart>
      <w:docPartPr>
        <w:name w:val="08A954D90A3649B695ADBAFF8F568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D3E44-82EC-42D4-B3DD-60AD4D5988AF}"/>
      </w:docPartPr>
      <w:docPartBody>
        <w:p w:rsidR="00875E95" w:rsidRDefault="00875E95" w:rsidP="00875E95">
          <w:pPr>
            <w:pStyle w:val="08A954D90A3649B695ADBAFF8F568FDD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3EEB6A25C36C403D826DD72970ACB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9CDEC-9E72-4705-9F18-E837021030AE}"/>
      </w:docPartPr>
      <w:docPartBody>
        <w:p w:rsidR="00875E95" w:rsidRDefault="00875E95" w:rsidP="00875E95">
          <w:pPr>
            <w:pStyle w:val="3EEB6A25C36C403D826DD72970ACBD9B"/>
          </w:pPr>
          <w:r w:rsidRPr="003E30B1">
            <w:rPr>
              <w:rStyle w:val="PlaceholderText"/>
            </w:rPr>
            <w:t>Choose an item.</w:t>
          </w:r>
        </w:p>
      </w:docPartBody>
    </w:docPart>
    <w:docPart>
      <w:docPartPr>
        <w:name w:val="0E66B6C4FF8741EBB491F04E52A89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BEAC1-36CD-491A-9E77-36000AFF1ACF}"/>
      </w:docPartPr>
      <w:docPartBody>
        <w:p w:rsidR="00875E95" w:rsidRDefault="00875E95" w:rsidP="00875E95">
          <w:pPr>
            <w:pStyle w:val="0E66B6C4FF8741EBB491F04E52A897A2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AD5D1F2E75436B93788664C80EF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2CF3B-67D0-41B2-9305-D5E23C095EC7}"/>
      </w:docPartPr>
      <w:docPartBody>
        <w:p w:rsidR="00875E95" w:rsidRDefault="00875E95" w:rsidP="00875E95">
          <w:pPr>
            <w:pStyle w:val="F4AD5D1F2E75436B93788664C80EF2E7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F1E8354E868448ED8D90269BEA832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22E05-E452-419C-906D-A2AB6AE77ED9}"/>
      </w:docPartPr>
      <w:docPartBody>
        <w:p w:rsidR="00875E95" w:rsidRDefault="00875E95" w:rsidP="00875E95">
          <w:pPr>
            <w:pStyle w:val="F1E8354E868448ED8D90269BEA832A4E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B8AB6A15A59C427684E30F02FC7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BA7AB-97AB-4A29-B40E-5E0E43F61FD2}"/>
      </w:docPartPr>
      <w:docPartBody>
        <w:p w:rsidR="00875E95" w:rsidRDefault="00875E95" w:rsidP="00875E95">
          <w:pPr>
            <w:pStyle w:val="B8AB6A15A59C427684E30F02FC77ACE9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DE72FFCD341B3A6524A185A320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62497-EAFC-4329-9A49-638C339ED8D4}"/>
      </w:docPartPr>
      <w:docPartBody>
        <w:p w:rsidR="00875E95" w:rsidRDefault="00875E95" w:rsidP="00875E95">
          <w:pPr>
            <w:pStyle w:val="065DE72FFCD341B3A6524A185A3201AC"/>
          </w:pPr>
          <w:r w:rsidRPr="008756A0">
            <w:rPr>
              <w:rStyle w:val="PlaceholderText"/>
            </w:rPr>
            <w:t>Choose an item.</w:t>
          </w:r>
        </w:p>
      </w:docPartBody>
    </w:docPart>
    <w:docPart>
      <w:docPartPr>
        <w:name w:val="82884236E3F1476999C2A31E0E5A5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EBF0E-5ABD-4C97-8D9A-95A113F2FDF7}"/>
      </w:docPartPr>
      <w:docPartBody>
        <w:p w:rsidR="00875E95" w:rsidRDefault="00875E95" w:rsidP="00875E95">
          <w:pPr>
            <w:pStyle w:val="82884236E3F1476999C2A31E0E5A5C41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4CE442F964F8F98DF3FC33F8C7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5B33B-5B63-4710-954D-A7EC082E025F}"/>
      </w:docPartPr>
      <w:docPartBody>
        <w:p w:rsidR="00875E95" w:rsidRDefault="00875E95" w:rsidP="00875E95">
          <w:pPr>
            <w:pStyle w:val="BAD4CE442F964F8F98DF3FC33F8C7664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42C3852A5C1D410EB46FC017BB0B1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E79FF-DFB1-47EA-BEFB-4CDAE5803BAE}"/>
      </w:docPartPr>
      <w:docPartBody>
        <w:p w:rsidR="00875E95" w:rsidRDefault="00875E95" w:rsidP="00875E95">
          <w:pPr>
            <w:pStyle w:val="42C3852A5C1D410EB46FC017BB0B1362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489F2CD649482DA2442416AD3C1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7E0E6-677F-4C69-B271-4AFE5789676E}"/>
      </w:docPartPr>
      <w:docPartBody>
        <w:p w:rsidR="00875E95" w:rsidRDefault="00875E95" w:rsidP="00875E95">
          <w:pPr>
            <w:pStyle w:val="60489F2CD649482DA2442416AD3C12F2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786F0D6DD4054E91B4EA7E0381E72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B697B-3F2D-41AA-8152-12B24CF71748}"/>
      </w:docPartPr>
      <w:docPartBody>
        <w:p w:rsidR="00875E95" w:rsidRDefault="00875E95" w:rsidP="00875E95">
          <w:pPr>
            <w:pStyle w:val="786F0D6DD4054E91B4EA7E0381E727B8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596D990E4249CD85F4FC211C839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C0505-8EB0-4998-96E1-7E0EE0E7BC9D}"/>
      </w:docPartPr>
      <w:docPartBody>
        <w:p w:rsidR="00875E95" w:rsidRDefault="00875E95" w:rsidP="00875E95">
          <w:pPr>
            <w:pStyle w:val="1B596D990E4249CD85F4FC211C839E76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7EEC385C8A844F70A65145982663A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54981-6CCA-4598-8DA4-9B96DF22D210}"/>
      </w:docPartPr>
      <w:docPartBody>
        <w:p w:rsidR="00875E95" w:rsidRDefault="00875E95" w:rsidP="00875E95">
          <w:pPr>
            <w:pStyle w:val="7EEC385C8A844F70A65145982663ACCB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570A6E95B1274C5BB30265D8726C5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D4781-DAB1-4481-A889-1CDAA91DA820}"/>
      </w:docPartPr>
      <w:docPartBody>
        <w:p w:rsidR="00875E95" w:rsidRDefault="00875E95" w:rsidP="00875E95">
          <w:pPr>
            <w:pStyle w:val="570A6E95B1274C5BB30265D8726C54D3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E9B9F641F34DFBA185CB1F185E9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F8339-FDF8-4427-A6E8-3080C2D2A01B}"/>
      </w:docPartPr>
      <w:docPartBody>
        <w:p w:rsidR="00875E95" w:rsidRDefault="00875E95" w:rsidP="00875E95">
          <w:pPr>
            <w:pStyle w:val="2CE9B9F641F34DFBA185CB1F185E9794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911C23211841BF84F17F9575697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ED457-7AD3-4F29-8A1B-9C9D3D323373}"/>
      </w:docPartPr>
      <w:docPartBody>
        <w:p w:rsidR="00875E95" w:rsidRDefault="00444310" w:rsidP="00444310">
          <w:pPr>
            <w:pStyle w:val="32911C23211841BF84F17F957569710A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D39672C32F4FAC9A94AB20468AB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0646F-55BC-47BF-9A60-9FB6ED2805E2}"/>
      </w:docPartPr>
      <w:docPartBody>
        <w:p w:rsidR="00875E95" w:rsidRDefault="00875E95" w:rsidP="00875E95">
          <w:pPr>
            <w:pStyle w:val="86D39672C32F4FAC9A94AB20468AB2F2"/>
          </w:pPr>
          <w:r w:rsidRPr="00C338EF">
            <w:rPr>
              <w:rStyle w:val="PlaceholderText"/>
              <w:rFonts w:ascii="Gill Sans MT" w:hAnsi="Gill Sans MT"/>
            </w:rPr>
            <w:t>Click or tap here to enter text.</w:t>
          </w:r>
        </w:p>
      </w:docPartBody>
    </w:docPart>
    <w:docPart>
      <w:docPartPr>
        <w:name w:val="ED96EF50AF4C4D4D95D8EBA1F9924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189E3-FE55-421D-BCF6-E45EC7D50F12}"/>
      </w:docPartPr>
      <w:docPartBody>
        <w:p w:rsidR="00875E95" w:rsidRDefault="00875E95" w:rsidP="00875E95">
          <w:pPr>
            <w:pStyle w:val="ED96EF50AF4C4D4D95D8EBA1F9924CED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9BFF5A38794004B46904674480E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1986C-577E-4ED6-A1C1-7896B03D2EEA}"/>
      </w:docPartPr>
      <w:docPartBody>
        <w:p w:rsidR="00875E95" w:rsidRDefault="00875E95" w:rsidP="00875E95">
          <w:pPr>
            <w:pStyle w:val="E49BFF5A38794004B46904674480ECAE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861803E9D34E8A9A15EB9BABE0F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76EDA-1F5C-4C29-AB9B-2A4F64B15905}"/>
      </w:docPartPr>
      <w:docPartBody>
        <w:p w:rsidR="00875E95" w:rsidRDefault="00875E95" w:rsidP="00875E95">
          <w:pPr>
            <w:pStyle w:val="D8861803E9D34E8A9A15EB9BABE0FF00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360A317B0041CFB4347CF854CA4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45B1-2C61-43AA-BF7C-9DD194D573CD}"/>
      </w:docPartPr>
      <w:docPartBody>
        <w:p w:rsidR="00875E95" w:rsidRDefault="00875E95" w:rsidP="00875E95">
          <w:pPr>
            <w:pStyle w:val="C0360A317B0041CFB4347CF854CA400A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0E98D80E0A482BABE6D2F9641C9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F9F43-C728-4BEF-881E-CB40CD1EA800}"/>
      </w:docPartPr>
      <w:docPartBody>
        <w:p w:rsidR="00875E95" w:rsidRDefault="00875E95" w:rsidP="00875E95">
          <w:pPr>
            <w:pStyle w:val="A30E98D80E0A482BABE6D2F9641C9998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99A01C30FF432C865467B5C59BF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FADC0-A685-4B34-837B-34C4C1C08A89}"/>
      </w:docPartPr>
      <w:docPartBody>
        <w:p w:rsidR="00875E95" w:rsidRDefault="00875E95" w:rsidP="00875E95">
          <w:pPr>
            <w:pStyle w:val="FB99A01C30FF432C865467B5C59BFE1F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3F704E25274B9FA43B2BD3BB798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6F689-BF57-417C-998F-6AD06D9E705C}"/>
      </w:docPartPr>
      <w:docPartBody>
        <w:p w:rsidR="00875E95" w:rsidRDefault="00875E95" w:rsidP="00875E95">
          <w:pPr>
            <w:pStyle w:val="643F704E25274B9FA43B2BD3BB798204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CA1285519D4F8789D1965874B4C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6DB04-0C16-4C40-BC1F-53C2F0CDEAB8}"/>
      </w:docPartPr>
      <w:docPartBody>
        <w:p w:rsidR="00862A2D" w:rsidRDefault="00875E95" w:rsidP="00875E95">
          <w:pPr>
            <w:pStyle w:val="0ACA1285519D4F8789D1965874B4C0071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021019D4354138B00004B097DF0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76424-5D09-4ACB-AEF2-71CBB8850A24}"/>
      </w:docPartPr>
      <w:docPartBody>
        <w:p w:rsidR="00862A2D" w:rsidRDefault="00875E95" w:rsidP="00875E95">
          <w:pPr>
            <w:pStyle w:val="8E021019D4354138B00004B097DF0A271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D042753B354916950658BDEB2DD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CE26E-F7F9-42FA-9C1F-3EC6BEDE022A}"/>
      </w:docPartPr>
      <w:docPartBody>
        <w:p w:rsidR="00862A2D" w:rsidRDefault="00875E95" w:rsidP="00875E95">
          <w:pPr>
            <w:pStyle w:val="F5D042753B354916950658BDEB2DDCDD1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F25AC1D7914C1FBF8EA39D5DCFF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DA5A6-50D5-42A8-8759-349B5B3FB9BC}"/>
      </w:docPartPr>
      <w:docPartBody>
        <w:p w:rsidR="00862A2D" w:rsidRDefault="00875E95" w:rsidP="00875E95">
          <w:pPr>
            <w:pStyle w:val="9DF25AC1D7914C1FBF8EA39D5DCFF1B01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4114382F6D4A00B4A78421DB6A6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965C8-25FA-446F-85F8-E829CE91CB18}"/>
      </w:docPartPr>
      <w:docPartBody>
        <w:p w:rsidR="00862A2D" w:rsidRDefault="00875E95" w:rsidP="00875E95">
          <w:pPr>
            <w:pStyle w:val="F54114382F6D4A00B4A78421DB6A6E03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4E0212BBE427D97AB2BE5F575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98D7B-7758-4037-B000-09806C9C3203}"/>
      </w:docPartPr>
      <w:docPartBody>
        <w:p w:rsidR="00862A2D" w:rsidRDefault="00875E95" w:rsidP="00875E95">
          <w:pPr>
            <w:pStyle w:val="6B84E0212BBE427D97AB2BE5F5753F781"/>
          </w:pPr>
          <w:r w:rsidRPr="003E30B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3329F9B12A406A8FCFC77680F73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D1B45-EC10-441F-A20B-2045AA63A391}"/>
      </w:docPartPr>
      <w:docPartBody>
        <w:p w:rsidR="00862A2D" w:rsidRDefault="00875E95" w:rsidP="00875E95">
          <w:pPr>
            <w:pStyle w:val="523329F9B12A406A8FCFC77680F73F971"/>
          </w:pPr>
          <w:r w:rsidRPr="003A62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1C8C0E1314462297AF145617804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8B6C8-F4F1-4618-9316-F58B884F7D08}"/>
      </w:docPartPr>
      <w:docPartBody>
        <w:p w:rsidR="00862A2D" w:rsidRDefault="00875E95" w:rsidP="00875E95">
          <w:pPr>
            <w:pStyle w:val="8B1C8C0E1314462297AF1456178049DB1"/>
          </w:pPr>
          <w:r w:rsidRPr="00256403">
            <w:rPr>
              <w:rStyle w:val="PlaceholderText"/>
            </w:rPr>
            <w:t>Choose an item.</w:t>
          </w:r>
        </w:p>
      </w:docPartBody>
    </w:docPart>
    <w:docPart>
      <w:docPartPr>
        <w:name w:val="8FCE111EF7304DE2A72090A579971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24C5C-87FD-464C-939A-26C264327AB8}"/>
      </w:docPartPr>
      <w:docPartBody>
        <w:p w:rsidR="007B5BCF" w:rsidRDefault="00567A2C" w:rsidP="00567A2C">
          <w:pPr>
            <w:pStyle w:val="8FCE111EF7304DE2A72090A579971343"/>
          </w:pPr>
          <w:r w:rsidRPr="003E30B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16BD"/>
    <w:rsid w:val="001575E1"/>
    <w:rsid w:val="001E274E"/>
    <w:rsid w:val="00242B2D"/>
    <w:rsid w:val="00307834"/>
    <w:rsid w:val="0034791F"/>
    <w:rsid w:val="003A6996"/>
    <w:rsid w:val="00444310"/>
    <w:rsid w:val="00510F55"/>
    <w:rsid w:val="0053289A"/>
    <w:rsid w:val="00567A2C"/>
    <w:rsid w:val="006C1FC3"/>
    <w:rsid w:val="006E567F"/>
    <w:rsid w:val="0070783A"/>
    <w:rsid w:val="007B5BCF"/>
    <w:rsid w:val="00862A2D"/>
    <w:rsid w:val="00875E95"/>
    <w:rsid w:val="008F6CA5"/>
    <w:rsid w:val="009B70F0"/>
    <w:rsid w:val="00A40AEC"/>
    <w:rsid w:val="00AE0696"/>
    <w:rsid w:val="00B37A1B"/>
    <w:rsid w:val="00C216BD"/>
    <w:rsid w:val="00C77269"/>
    <w:rsid w:val="00D1191C"/>
    <w:rsid w:val="00D62452"/>
    <w:rsid w:val="00D81F9A"/>
    <w:rsid w:val="00DE695C"/>
    <w:rsid w:val="00F97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BW" w:eastAsia="en-B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7A2C"/>
    <w:rPr>
      <w:color w:val="808080"/>
    </w:rPr>
  </w:style>
  <w:style w:type="paragraph" w:customStyle="1" w:styleId="0ACA1285519D4F8789D1965874B4C007">
    <w:name w:val="0ACA1285519D4F8789D1965874B4C007"/>
    <w:rsid w:val="00875E95"/>
    <w:rPr>
      <w:kern w:val="2"/>
      <w14:ligatures w14:val="standardContextual"/>
    </w:rPr>
  </w:style>
  <w:style w:type="paragraph" w:customStyle="1" w:styleId="51683CDD6D634C68BC69004DD52CDFEB">
    <w:name w:val="51683CDD6D634C68BC69004DD52CDFEB"/>
    <w:rsid w:val="00C216BD"/>
    <w:rPr>
      <w:rFonts w:eastAsiaTheme="minorHAnsi"/>
      <w:lang w:eastAsia="en-US"/>
    </w:rPr>
  </w:style>
  <w:style w:type="paragraph" w:customStyle="1" w:styleId="8E021019D4354138B00004B097DF0A27">
    <w:name w:val="8E021019D4354138B00004B097DF0A27"/>
    <w:rsid w:val="00875E95"/>
    <w:rPr>
      <w:kern w:val="2"/>
      <w14:ligatures w14:val="standardContextual"/>
    </w:rPr>
  </w:style>
  <w:style w:type="paragraph" w:customStyle="1" w:styleId="F5D042753B354916950658BDEB2DDCDD">
    <w:name w:val="F5D042753B354916950658BDEB2DDCDD"/>
    <w:rsid w:val="00875E95"/>
    <w:rPr>
      <w:kern w:val="2"/>
      <w14:ligatures w14:val="standardContextual"/>
    </w:rPr>
  </w:style>
  <w:style w:type="paragraph" w:customStyle="1" w:styleId="9DF25AC1D7914C1FBF8EA39D5DCFF1B0">
    <w:name w:val="9DF25AC1D7914C1FBF8EA39D5DCFF1B0"/>
    <w:rsid w:val="00875E95"/>
    <w:rPr>
      <w:kern w:val="2"/>
      <w14:ligatures w14:val="standardContextual"/>
    </w:rPr>
  </w:style>
  <w:style w:type="paragraph" w:customStyle="1" w:styleId="F54114382F6D4A00B4A78421DB6A6E03">
    <w:name w:val="F54114382F6D4A00B4A78421DB6A6E03"/>
    <w:rsid w:val="00875E95"/>
    <w:rPr>
      <w:kern w:val="2"/>
      <w14:ligatures w14:val="standardContextual"/>
    </w:rPr>
  </w:style>
  <w:style w:type="paragraph" w:customStyle="1" w:styleId="6B84E0212BBE427D97AB2BE5F5753F78">
    <w:name w:val="6B84E0212BBE427D97AB2BE5F5753F78"/>
    <w:rsid w:val="00875E95"/>
    <w:rPr>
      <w:kern w:val="2"/>
      <w14:ligatures w14:val="standardContextual"/>
    </w:rPr>
  </w:style>
  <w:style w:type="paragraph" w:customStyle="1" w:styleId="523329F9B12A406A8FCFC77680F73F97">
    <w:name w:val="523329F9B12A406A8FCFC77680F73F97"/>
    <w:rsid w:val="00875E95"/>
    <w:rPr>
      <w:kern w:val="2"/>
      <w14:ligatures w14:val="standardContextual"/>
    </w:rPr>
  </w:style>
  <w:style w:type="paragraph" w:customStyle="1" w:styleId="8B1C8C0E1314462297AF1456178049DB">
    <w:name w:val="8B1C8C0E1314462297AF1456178049DB"/>
    <w:rsid w:val="00875E95"/>
    <w:rPr>
      <w:kern w:val="2"/>
      <w14:ligatures w14:val="standardContextual"/>
    </w:rPr>
  </w:style>
  <w:style w:type="paragraph" w:customStyle="1" w:styleId="70C0EA5056244FDE90A3E0706D340208">
    <w:name w:val="70C0EA5056244FDE90A3E0706D340208"/>
    <w:rsid w:val="00875E95"/>
    <w:rPr>
      <w:rFonts w:eastAsiaTheme="minorHAnsi"/>
      <w:lang w:eastAsia="en-US"/>
    </w:rPr>
  </w:style>
  <w:style w:type="paragraph" w:customStyle="1" w:styleId="D11B43D0AAA245F7B6DB70FAC84963A4">
    <w:name w:val="D11B43D0AAA245F7B6DB70FAC84963A4"/>
    <w:rsid w:val="00875E95"/>
    <w:rPr>
      <w:rFonts w:eastAsiaTheme="minorHAnsi"/>
      <w:lang w:eastAsia="en-US"/>
    </w:rPr>
  </w:style>
  <w:style w:type="paragraph" w:customStyle="1" w:styleId="422F348A09E342EA9C4C99977A5290B0">
    <w:name w:val="422F348A09E342EA9C4C99977A5290B0"/>
    <w:rsid w:val="00875E95"/>
    <w:rPr>
      <w:rFonts w:eastAsiaTheme="minorHAnsi"/>
      <w:lang w:eastAsia="en-US"/>
    </w:rPr>
  </w:style>
  <w:style w:type="paragraph" w:customStyle="1" w:styleId="E5CC979331D4464F8D6655E3FF2D9457">
    <w:name w:val="E5CC979331D4464F8D6655E3FF2D9457"/>
    <w:rsid w:val="00875E95"/>
    <w:rPr>
      <w:rFonts w:eastAsiaTheme="minorHAnsi"/>
      <w:lang w:eastAsia="en-US"/>
    </w:rPr>
  </w:style>
  <w:style w:type="paragraph" w:customStyle="1" w:styleId="D3FA9F65A0344699840386EC78D7C274">
    <w:name w:val="D3FA9F65A0344699840386EC78D7C274"/>
    <w:rsid w:val="00875E95"/>
    <w:rPr>
      <w:rFonts w:eastAsiaTheme="minorHAnsi"/>
      <w:lang w:eastAsia="en-US"/>
    </w:rPr>
  </w:style>
  <w:style w:type="paragraph" w:customStyle="1" w:styleId="BC10A4344A6542D28F891C8F154F6828">
    <w:name w:val="BC10A4344A6542D28F891C8F154F6828"/>
    <w:rsid w:val="00875E95"/>
    <w:rPr>
      <w:rFonts w:eastAsiaTheme="minorHAnsi"/>
      <w:lang w:eastAsia="en-US"/>
    </w:rPr>
  </w:style>
  <w:style w:type="paragraph" w:customStyle="1" w:styleId="9AE77B8D292446A7910B8A801D04A5A8">
    <w:name w:val="9AE77B8D292446A7910B8A801D04A5A8"/>
    <w:rsid w:val="00875E95"/>
    <w:rPr>
      <w:rFonts w:eastAsiaTheme="minorHAnsi"/>
      <w:lang w:eastAsia="en-US"/>
    </w:rPr>
  </w:style>
  <w:style w:type="paragraph" w:customStyle="1" w:styleId="BD9F9C317D4F48BE826A36742EDBCC8E">
    <w:name w:val="BD9F9C317D4F48BE826A36742EDBCC8E"/>
    <w:rsid w:val="00875E95"/>
    <w:rPr>
      <w:rFonts w:eastAsiaTheme="minorHAnsi"/>
      <w:lang w:eastAsia="en-US"/>
    </w:rPr>
  </w:style>
  <w:style w:type="paragraph" w:customStyle="1" w:styleId="1BA8BE6EBA6F4973ADCF605FC0C65F41">
    <w:name w:val="1BA8BE6EBA6F4973ADCF605FC0C65F41"/>
    <w:rsid w:val="00875E95"/>
    <w:rPr>
      <w:rFonts w:eastAsiaTheme="minorHAnsi"/>
      <w:lang w:eastAsia="en-US"/>
    </w:rPr>
  </w:style>
  <w:style w:type="paragraph" w:customStyle="1" w:styleId="33C7A68E8AF646CCA4AE86EA5BECBD0B">
    <w:name w:val="33C7A68E8AF646CCA4AE86EA5BECBD0B"/>
    <w:rsid w:val="00875E95"/>
    <w:rPr>
      <w:rFonts w:eastAsiaTheme="minorHAnsi"/>
      <w:lang w:eastAsia="en-US"/>
    </w:rPr>
  </w:style>
  <w:style w:type="paragraph" w:customStyle="1" w:styleId="7F1FD1EACBC94E2D939B6C8823F50263">
    <w:name w:val="7F1FD1EACBC94E2D939B6C8823F50263"/>
    <w:rsid w:val="00875E95"/>
    <w:rPr>
      <w:rFonts w:eastAsiaTheme="minorHAnsi"/>
      <w:lang w:eastAsia="en-US"/>
    </w:rPr>
  </w:style>
  <w:style w:type="paragraph" w:customStyle="1" w:styleId="0EC6C163F1CA4156B2E8AF8B0445888C">
    <w:name w:val="0EC6C163F1CA4156B2E8AF8B0445888C"/>
    <w:rsid w:val="00875E95"/>
    <w:rPr>
      <w:rFonts w:eastAsiaTheme="minorHAnsi"/>
      <w:lang w:eastAsia="en-US"/>
    </w:rPr>
  </w:style>
  <w:style w:type="paragraph" w:customStyle="1" w:styleId="44C590184DE946AB807EF7EF61A0D082">
    <w:name w:val="44C590184DE946AB807EF7EF61A0D082"/>
    <w:rsid w:val="00875E95"/>
    <w:rPr>
      <w:rFonts w:eastAsiaTheme="minorHAnsi"/>
      <w:lang w:eastAsia="en-US"/>
    </w:rPr>
  </w:style>
  <w:style w:type="paragraph" w:customStyle="1" w:styleId="3C79830604C54FEEA46E6F5BE9AD9FAD">
    <w:name w:val="3C79830604C54FEEA46E6F5BE9AD9FAD"/>
    <w:rsid w:val="00875E95"/>
    <w:rPr>
      <w:rFonts w:eastAsiaTheme="minorHAnsi"/>
      <w:lang w:eastAsia="en-US"/>
    </w:rPr>
  </w:style>
  <w:style w:type="paragraph" w:customStyle="1" w:styleId="86D39672C32F4FAC9A94AB20468AB2F2">
    <w:name w:val="86D39672C32F4FAC9A94AB20468AB2F2"/>
    <w:rsid w:val="00875E95"/>
    <w:rPr>
      <w:rFonts w:eastAsiaTheme="minorHAnsi"/>
      <w:lang w:eastAsia="en-US"/>
    </w:rPr>
  </w:style>
  <w:style w:type="paragraph" w:customStyle="1" w:styleId="ED96EF50AF4C4D4D95D8EBA1F9924CED">
    <w:name w:val="ED96EF50AF4C4D4D95D8EBA1F9924CED"/>
    <w:rsid w:val="00875E95"/>
    <w:rPr>
      <w:rFonts w:eastAsiaTheme="minorHAnsi"/>
      <w:lang w:eastAsia="en-US"/>
    </w:rPr>
  </w:style>
  <w:style w:type="paragraph" w:customStyle="1" w:styleId="E49BFF5A38794004B46904674480ECAE">
    <w:name w:val="E49BFF5A38794004B46904674480ECAE"/>
    <w:rsid w:val="00875E95"/>
    <w:rPr>
      <w:rFonts w:eastAsiaTheme="minorHAnsi"/>
      <w:lang w:eastAsia="en-US"/>
    </w:rPr>
  </w:style>
  <w:style w:type="paragraph" w:customStyle="1" w:styleId="D8861803E9D34E8A9A15EB9BABE0FF00">
    <w:name w:val="D8861803E9D34E8A9A15EB9BABE0FF00"/>
    <w:rsid w:val="00875E95"/>
    <w:rPr>
      <w:rFonts w:eastAsiaTheme="minorHAnsi"/>
      <w:lang w:eastAsia="en-US"/>
    </w:rPr>
  </w:style>
  <w:style w:type="paragraph" w:customStyle="1" w:styleId="C0360A317B0041CFB4347CF854CA400A">
    <w:name w:val="C0360A317B0041CFB4347CF854CA400A"/>
    <w:rsid w:val="00875E95"/>
    <w:rPr>
      <w:rFonts w:eastAsiaTheme="minorHAnsi"/>
      <w:lang w:eastAsia="en-US"/>
    </w:rPr>
  </w:style>
  <w:style w:type="paragraph" w:customStyle="1" w:styleId="A30E98D80E0A482BABE6D2F9641C9998">
    <w:name w:val="A30E98D80E0A482BABE6D2F9641C9998"/>
    <w:rsid w:val="00875E95"/>
    <w:rPr>
      <w:rFonts w:eastAsiaTheme="minorHAnsi"/>
      <w:lang w:eastAsia="en-US"/>
    </w:rPr>
  </w:style>
  <w:style w:type="paragraph" w:customStyle="1" w:styleId="FB99A01C30FF432C865467B5C59BFE1F">
    <w:name w:val="FB99A01C30FF432C865467B5C59BFE1F"/>
    <w:rsid w:val="00875E95"/>
    <w:rPr>
      <w:rFonts w:eastAsiaTheme="minorHAnsi"/>
      <w:lang w:eastAsia="en-US"/>
    </w:rPr>
  </w:style>
  <w:style w:type="paragraph" w:customStyle="1" w:styleId="1A9D9C28EA8E452DB77BC8FD9CAE7CFE">
    <w:name w:val="1A9D9C28EA8E452DB77BC8FD9CAE7CFE"/>
    <w:rsid w:val="00875E95"/>
    <w:rPr>
      <w:rFonts w:eastAsiaTheme="minorHAnsi"/>
      <w:lang w:eastAsia="en-US"/>
    </w:rPr>
  </w:style>
  <w:style w:type="paragraph" w:customStyle="1" w:styleId="9B02434619AA4371A155F4F8C9FE09FD">
    <w:name w:val="9B02434619AA4371A155F4F8C9FE09FD"/>
    <w:rsid w:val="00875E95"/>
    <w:rPr>
      <w:rFonts w:eastAsiaTheme="minorHAnsi"/>
      <w:lang w:eastAsia="en-US"/>
    </w:rPr>
  </w:style>
  <w:style w:type="paragraph" w:customStyle="1" w:styleId="C6598F37C1E94D8C84189F0E5164B311">
    <w:name w:val="C6598F37C1E94D8C84189F0E5164B311"/>
    <w:rsid w:val="00875E95"/>
    <w:rPr>
      <w:rFonts w:eastAsiaTheme="minorHAnsi"/>
      <w:lang w:eastAsia="en-US"/>
    </w:rPr>
  </w:style>
  <w:style w:type="paragraph" w:customStyle="1" w:styleId="C0042CD275694162BEFDFA76F3C15E9C">
    <w:name w:val="C0042CD275694162BEFDFA76F3C15E9C"/>
    <w:rsid w:val="00875E95"/>
    <w:rPr>
      <w:rFonts w:eastAsiaTheme="minorHAnsi"/>
      <w:lang w:eastAsia="en-US"/>
    </w:rPr>
  </w:style>
  <w:style w:type="paragraph" w:customStyle="1" w:styleId="BF89C2E514084C159BE2F6A45EE894BD">
    <w:name w:val="BF89C2E514084C159BE2F6A45EE894BD"/>
    <w:rsid w:val="00875E95"/>
    <w:rPr>
      <w:rFonts w:eastAsiaTheme="minorHAnsi"/>
      <w:lang w:eastAsia="en-US"/>
    </w:rPr>
  </w:style>
  <w:style w:type="paragraph" w:customStyle="1" w:styleId="08A954D90A3649B695ADBAFF8F568FDD">
    <w:name w:val="08A954D90A3649B695ADBAFF8F568FDD"/>
    <w:rsid w:val="00875E95"/>
    <w:rPr>
      <w:rFonts w:eastAsiaTheme="minorHAnsi"/>
      <w:lang w:eastAsia="en-US"/>
    </w:rPr>
  </w:style>
  <w:style w:type="paragraph" w:customStyle="1" w:styleId="3EEB6A25C36C403D826DD72970ACBD9B">
    <w:name w:val="3EEB6A25C36C403D826DD72970ACBD9B"/>
    <w:rsid w:val="00875E95"/>
    <w:rPr>
      <w:rFonts w:eastAsiaTheme="minorHAnsi"/>
      <w:lang w:eastAsia="en-US"/>
    </w:rPr>
  </w:style>
  <w:style w:type="paragraph" w:customStyle="1" w:styleId="0E66B6C4FF8741EBB491F04E52A897A2">
    <w:name w:val="0E66B6C4FF8741EBB491F04E52A897A2"/>
    <w:rsid w:val="00875E95"/>
    <w:rPr>
      <w:rFonts w:eastAsiaTheme="minorHAnsi"/>
      <w:lang w:eastAsia="en-US"/>
    </w:rPr>
  </w:style>
  <w:style w:type="paragraph" w:customStyle="1" w:styleId="F4AD5D1F2E75436B93788664C80EF2E7">
    <w:name w:val="F4AD5D1F2E75436B93788664C80EF2E7"/>
    <w:rsid w:val="00875E95"/>
    <w:rPr>
      <w:rFonts w:eastAsiaTheme="minorHAnsi"/>
      <w:lang w:eastAsia="en-US"/>
    </w:rPr>
  </w:style>
  <w:style w:type="paragraph" w:customStyle="1" w:styleId="F1E8354E868448ED8D90269BEA832A4E">
    <w:name w:val="F1E8354E868448ED8D90269BEA832A4E"/>
    <w:rsid w:val="00875E95"/>
    <w:rPr>
      <w:rFonts w:eastAsiaTheme="minorHAnsi"/>
      <w:lang w:eastAsia="en-US"/>
    </w:rPr>
  </w:style>
  <w:style w:type="paragraph" w:customStyle="1" w:styleId="B8AB6A15A59C427684E30F02FC77ACE9">
    <w:name w:val="B8AB6A15A59C427684E30F02FC77ACE9"/>
    <w:rsid w:val="00875E95"/>
    <w:rPr>
      <w:rFonts w:eastAsiaTheme="minorHAnsi"/>
      <w:lang w:eastAsia="en-US"/>
    </w:rPr>
  </w:style>
  <w:style w:type="paragraph" w:customStyle="1" w:styleId="065DE72FFCD341B3A6524A185A3201AC">
    <w:name w:val="065DE72FFCD341B3A6524A185A3201AC"/>
    <w:rsid w:val="00875E95"/>
    <w:rPr>
      <w:rFonts w:eastAsiaTheme="minorHAnsi"/>
      <w:lang w:eastAsia="en-US"/>
    </w:rPr>
  </w:style>
  <w:style w:type="paragraph" w:customStyle="1" w:styleId="82884236E3F1476999C2A31E0E5A5C41">
    <w:name w:val="82884236E3F1476999C2A31E0E5A5C41"/>
    <w:rsid w:val="00875E95"/>
    <w:rPr>
      <w:rFonts w:eastAsiaTheme="minorHAnsi"/>
      <w:lang w:eastAsia="en-US"/>
    </w:rPr>
  </w:style>
  <w:style w:type="paragraph" w:customStyle="1" w:styleId="BAD4CE442F964F8F98DF3FC33F8C7664">
    <w:name w:val="BAD4CE442F964F8F98DF3FC33F8C7664"/>
    <w:rsid w:val="00875E95"/>
    <w:rPr>
      <w:rFonts w:eastAsiaTheme="minorHAnsi"/>
      <w:lang w:eastAsia="en-US"/>
    </w:rPr>
  </w:style>
  <w:style w:type="paragraph" w:customStyle="1" w:styleId="42C3852A5C1D410EB46FC017BB0B1362">
    <w:name w:val="42C3852A5C1D410EB46FC017BB0B1362"/>
    <w:rsid w:val="00875E95"/>
    <w:rPr>
      <w:rFonts w:eastAsiaTheme="minorHAnsi"/>
      <w:lang w:eastAsia="en-US"/>
    </w:rPr>
  </w:style>
  <w:style w:type="paragraph" w:customStyle="1" w:styleId="60489F2CD649482DA2442416AD3C12F2">
    <w:name w:val="60489F2CD649482DA2442416AD3C12F2"/>
    <w:rsid w:val="00875E95"/>
    <w:rPr>
      <w:rFonts w:eastAsiaTheme="minorHAnsi"/>
      <w:lang w:eastAsia="en-US"/>
    </w:rPr>
  </w:style>
  <w:style w:type="paragraph" w:customStyle="1" w:styleId="786F0D6DD4054E91B4EA7E0381E727B8">
    <w:name w:val="786F0D6DD4054E91B4EA7E0381E727B8"/>
    <w:rsid w:val="00875E95"/>
    <w:rPr>
      <w:rFonts w:eastAsiaTheme="minorHAnsi"/>
      <w:lang w:eastAsia="en-US"/>
    </w:rPr>
  </w:style>
  <w:style w:type="paragraph" w:customStyle="1" w:styleId="1B596D990E4249CD85F4FC211C839E76">
    <w:name w:val="1B596D990E4249CD85F4FC211C839E76"/>
    <w:rsid w:val="00875E95"/>
    <w:rPr>
      <w:rFonts w:eastAsiaTheme="minorHAnsi"/>
      <w:lang w:eastAsia="en-US"/>
    </w:rPr>
  </w:style>
  <w:style w:type="paragraph" w:customStyle="1" w:styleId="7EEC385C8A844F70A65145982663ACCB">
    <w:name w:val="7EEC385C8A844F70A65145982663ACCB"/>
    <w:rsid w:val="00875E95"/>
    <w:rPr>
      <w:rFonts w:eastAsiaTheme="minorHAnsi"/>
      <w:lang w:eastAsia="en-US"/>
    </w:rPr>
  </w:style>
  <w:style w:type="paragraph" w:customStyle="1" w:styleId="570A6E95B1274C5BB30265D8726C54D3">
    <w:name w:val="570A6E95B1274C5BB30265D8726C54D3"/>
    <w:rsid w:val="00875E95"/>
    <w:rPr>
      <w:rFonts w:eastAsiaTheme="minorHAnsi"/>
      <w:lang w:eastAsia="en-US"/>
    </w:rPr>
  </w:style>
  <w:style w:type="paragraph" w:customStyle="1" w:styleId="2CE9B9F641F34DFBA185CB1F185E9794">
    <w:name w:val="2CE9B9F641F34DFBA185CB1F185E9794"/>
    <w:rsid w:val="00875E95"/>
    <w:rPr>
      <w:rFonts w:eastAsiaTheme="minorHAnsi"/>
      <w:lang w:eastAsia="en-US"/>
    </w:rPr>
  </w:style>
  <w:style w:type="paragraph" w:customStyle="1" w:styleId="643F704E25274B9FA43B2BD3BB798204">
    <w:name w:val="643F704E25274B9FA43B2BD3BB798204"/>
    <w:rsid w:val="00875E95"/>
    <w:rPr>
      <w:rFonts w:eastAsiaTheme="minorHAnsi"/>
      <w:lang w:eastAsia="en-US"/>
    </w:rPr>
  </w:style>
  <w:style w:type="paragraph" w:customStyle="1" w:styleId="0ACA1285519D4F8789D1965874B4C0071">
    <w:name w:val="0ACA1285519D4F8789D1965874B4C0071"/>
    <w:rsid w:val="00875E95"/>
    <w:rPr>
      <w:rFonts w:eastAsiaTheme="minorHAnsi"/>
      <w:lang w:eastAsia="en-US"/>
    </w:rPr>
  </w:style>
  <w:style w:type="paragraph" w:customStyle="1" w:styleId="8B1C8C0E1314462297AF1456178049DB1">
    <w:name w:val="8B1C8C0E1314462297AF1456178049DB1"/>
    <w:rsid w:val="00875E95"/>
    <w:rPr>
      <w:rFonts w:eastAsiaTheme="minorHAnsi"/>
      <w:lang w:eastAsia="en-US"/>
    </w:rPr>
  </w:style>
  <w:style w:type="paragraph" w:customStyle="1" w:styleId="8E021019D4354138B00004B097DF0A271">
    <w:name w:val="8E021019D4354138B00004B097DF0A271"/>
    <w:rsid w:val="00875E95"/>
    <w:rPr>
      <w:rFonts w:eastAsiaTheme="minorHAnsi"/>
      <w:lang w:eastAsia="en-US"/>
    </w:rPr>
  </w:style>
  <w:style w:type="paragraph" w:customStyle="1" w:styleId="F5D042753B354916950658BDEB2DDCDD1">
    <w:name w:val="F5D042753B354916950658BDEB2DDCDD1"/>
    <w:rsid w:val="00875E95"/>
    <w:rPr>
      <w:rFonts w:eastAsiaTheme="minorHAnsi"/>
      <w:lang w:eastAsia="en-US"/>
    </w:rPr>
  </w:style>
  <w:style w:type="paragraph" w:customStyle="1" w:styleId="9DF25AC1D7914C1FBF8EA39D5DCFF1B01">
    <w:name w:val="9DF25AC1D7914C1FBF8EA39D5DCFF1B01"/>
    <w:rsid w:val="00875E95"/>
    <w:rPr>
      <w:rFonts w:eastAsiaTheme="minorHAnsi"/>
      <w:lang w:eastAsia="en-US"/>
    </w:rPr>
  </w:style>
  <w:style w:type="paragraph" w:customStyle="1" w:styleId="6B84E0212BBE427D97AB2BE5F5753F781">
    <w:name w:val="6B84E0212BBE427D97AB2BE5F5753F781"/>
    <w:rsid w:val="00875E95"/>
    <w:rPr>
      <w:rFonts w:eastAsiaTheme="minorHAnsi"/>
      <w:lang w:eastAsia="en-US"/>
    </w:rPr>
  </w:style>
  <w:style w:type="paragraph" w:customStyle="1" w:styleId="523329F9B12A406A8FCFC77680F73F971">
    <w:name w:val="523329F9B12A406A8FCFC77680F73F971"/>
    <w:rsid w:val="00875E95"/>
    <w:rPr>
      <w:rFonts w:eastAsiaTheme="minorHAnsi"/>
      <w:lang w:eastAsia="en-US"/>
    </w:rPr>
  </w:style>
  <w:style w:type="paragraph" w:customStyle="1" w:styleId="32911C23211841BF84F17F957569710A">
    <w:name w:val="32911C23211841BF84F17F957569710A"/>
    <w:rsid w:val="00444310"/>
    <w:rPr>
      <w:kern w:val="2"/>
      <w14:ligatures w14:val="standardContextual"/>
    </w:rPr>
  </w:style>
  <w:style w:type="paragraph" w:customStyle="1" w:styleId="500683876D2041B587F01571BFE423E1">
    <w:name w:val="500683876D2041B587F01571BFE423E1"/>
    <w:rsid w:val="00444310"/>
    <w:rPr>
      <w:kern w:val="2"/>
      <w14:ligatures w14:val="standardContextual"/>
    </w:rPr>
  </w:style>
  <w:style w:type="paragraph" w:customStyle="1" w:styleId="70C0EA5056244FDE90A3E0706D3402082">
    <w:name w:val="70C0EA5056244FDE90A3E0706D3402082"/>
    <w:rsid w:val="00444310"/>
    <w:rPr>
      <w:rFonts w:eastAsiaTheme="minorHAnsi"/>
      <w:lang w:eastAsia="en-US"/>
    </w:rPr>
  </w:style>
  <w:style w:type="paragraph" w:customStyle="1" w:styleId="D11B43D0AAA245F7B6DB70FAC84963A42">
    <w:name w:val="D11B43D0AAA245F7B6DB70FAC84963A42"/>
    <w:rsid w:val="00444310"/>
    <w:rPr>
      <w:rFonts w:eastAsiaTheme="minorHAnsi"/>
      <w:lang w:eastAsia="en-US"/>
    </w:rPr>
  </w:style>
  <w:style w:type="paragraph" w:customStyle="1" w:styleId="422F348A09E342EA9C4C99977A5290B03">
    <w:name w:val="422F348A09E342EA9C4C99977A5290B03"/>
    <w:rsid w:val="00444310"/>
    <w:rPr>
      <w:rFonts w:eastAsiaTheme="minorHAnsi"/>
      <w:lang w:eastAsia="en-US"/>
    </w:rPr>
  </w:style>
  <w:style w:type="paragraph" w:customStyle="1" w:styleId="E5CC979331D4464F8D6655E3FF2D94573">
    <w:name w:val="E5CC979331D4464F8D6655E3FF2D94573"/>
    <w:rsid w:val="00444310"/>
    <w:rPr>
      <w:rFonts w:eastAsiaTheme="minorHAnsi"/>
      <w:lang w:eastAsia="en-US"/>
    </w:rPr>
  </w:style>
  <w:style w:type="paragraph" w:customStyle="1" w:styleId="D3FA9F65A0344699840386EC78D7C2743">
    <w:name w:val="D3FA9F65A0344699840386EC78D7C2743"/>
    <w:rsid w:val="00444310"/>
    <w:rPr>
      <w:rFonts w:eastAsiaTheme="minorHAnsi"/>
      <w:lang w:eastAsia="en-US"/>
    </w:rPr>
  </w:style>
  <w:style w:type="paragraph" w:customStyle="1" w:styleId="BC10A4344A6542D28F891C8F154F68283">
    <w:name w:val="BC10A4344A6542D28F891C8F154F68283"/>
    <w:rsid w:val="00444310"/>
    <w:rPr>
      <w:rFonts w:eastAsiaTheme="minorHAnsi"/>
      <w:lang w:eastAsia="en-US"/>
    </w:rPr>
  </w:style>
  <w:style w:type="paragraph" w:customStyle="1" w:styleId="9AE77B8D292446A7910B8A801D04A5A82">
    <w:name w:val="9AE77B8D292446A7910B8A801D04A5A82"/>
    <w:rsid w:val="00444310"/>
    <w:rPr>
      <w:rFonts w:eastAsiaTheme="minorHAnsi"/>
      <w:lang w:eastAsia="en-US"/>
    </w:rPr>
  </w:style>
  <w:style w:type="paragraph" w:customStyle="1" w:styleId="BD9F9C317D4F48BE826A36742EDBCC8E1">
    <w:name w:val="BD9F9C317D4F48BE826A36742EDBCC8E1"/>
    <w:rsid w:val="00444310"/>
    <w:rPr>
      <w:rFonts w:eastAsiaTheme="minorHAnsi"/>
      <w:lang w:eastAsia="en-US"/>
    </w:rPr>
  </w:style>
  <w:style w:type="paragraph" w:customStyle="1" w:styleId="1BA8BE6EBA6F4973ADCF605FC0C65F412">
    <w:name w:val="1BA8BE6EBA6F4973ADCF605FC0C65F412"/>
    <w:rsid w:val="00444310"/>
    <w:rPr>
      <w:rFonts w:eastAsiaTheme="minorHAnsi"/>
      <w:lang w:eastAsia="en-US"/>
    </w:rPr>
  </w:style>
  <w:style w:type="paragraph" w:customStyle="1" w:styleId="33C7A68E8AF646CCA4AE86EA5BECBD0B2">
    <w:name w:val="33C7A68E8AF646CCA4AE86EA5BECBD0B2"/>
    <w:rsid w:val="00444310"/>
    <w:rPr>
      <w:rFonts w:eastAsiaTheme="minorHAnsi"/>
      <w:lang w:eastAsia="en-US"/>
    </w:rPr>
  </w:style>
  <w:style w:type="paragraph" w:customStyle="1" w:styleId="7F1FD1EACBC94E2D939B6C8823F502631">
    <w:name w:val="7F1FD1EACBC94E2D939B6C8823F502631"/>
    <w:rsid w:val="00444310"/>
    <w:rPr>
      <w:rFonts w:eastAsiaTheme="minorHAnsi"/>
      <w:lang w:eastAsia="en-US"/>
    </w:rPr>
  </w:style>
  <w:style w:type="paragraph" w:customStyle="1" w:styleId="0EC6C163F1CA4156B2E8AF8B0445888C1">
    <w:name w:val="0EC6C163F1CA4156B2E8AF8B0445888C1"/>
    <w:rsid w:val="00444310"/>
    <w:rPr>
      <w:rFonts w:eastAsiaTheme="minorHAnsi"/>
      <w:lang w:eastAsia="en-US"/>
    </w:rPr>
  </w:style>
  <w:style w:type="paragraph" w:customStyle="1" w:styleId="44C590184DE946AB807EF7EF61A0D0821">
    <w:name w:val="44C590184DE946AB807EF7EF61A0D0821"/>
    <w:rsid w:val="00444310"/>
    <w:rPr>
      <w:rFonts w:eastAsiaTheme="minorHAnsi"/>
      <w:lang w:eastAsia="en-US"/>
    </w:rPr>
  </w:style>
  <w:style w:type="paragraph" w:customStyle="1" w:styleId="3C79830604C54FEEA46E6F5BE9AD9FAD2">
    <w:name w:val="3C79830604C54FEEA46E6F5BE9AD9FAD2"/>
    <w:rsid w:val="00444310"/>
    <w:rPr>
      <w:rFonts w:eastAsiaTheme="minorHAnsi"/>
      <w:lang w:eastAsia="en-US"/>
    </w:rPr>
  </w:style>
  <w:style w:type="paragraph" w:customStyle="1" w:styleId="86D39672C32F4FAC9A94AB20468AB2F21">
    <w:name w:val="86D39672C32F4FAC9A94AB20468AB2F21"/>
    <w:rsid w:val="00444310"/>
    <w:rPr>
      <w:rFonts w:eastAsiaTheme="minorHAnsi"/>
      <w:lang w:eastAsia="en-US"/>
    </w:rPr>
  </w:style>
  <w:style w:type="paragraph" w:customStyle="1" w:styleId="ED96EF50AF4C4D4D95D8EBA1F9924CED1">
    <w:name w:val="ED96EF50AF4C4D4D95D8EBA1F9924CED1"/>
    <w:rsid w:val="00444310"/>
    <w:rPr>
      <w:rFonts w:eastAsiaTheme="minorHAnsi"/>
      <w:lang w:eastAsia="en-US"/>
    </w:rPr>
  </w:style>
  <w:style w:type="paragraph" w:customStyle="1" w:styleId="E49BFF5A38794004B46904674480ECAE1">
    <w:name w:val="E49BFF5A38794004B46904674480ECAE1"/>
    <w:rsid w:val="00444310"/>
    <w:rPr>
      <w:rFonts w:eastAsiaTheme="minorHAnsi"/>
      <w:lang w:eastAsia="en-US"/>
    </w:rPr>
  </w:style>
  <w:style w:type="paragraph" w:customStyle="1" w:styleId="D8861803E9D34E8A9A15EB9BABE0FF001">
    <w:name w:val="D8861803E9D34E8A9A15EB9BABE0FF001"/>
    <w:rsid w:val="00444310"/>
    <w:rPr>
      <w:rFonts w:eastAsiaTheme="minorHAnsi"/>
      <w:lang w:eastAsia="en-US"/>
    </w:rPr>
  </w:style>
  <w:style w:type="paragraph" w:customStyle="1" w:styleId="C0360A317B0041CFB4347CF854CA400A1">
    <w:name w:val="C0360A317B0041CFB4347CF854CA400A1"/>
    <w:rsid w:val="00444310"/>
    <w:rPr>
      <w:rFonts w:eastAsiaTheme="minorHAnsi"/>
      <w:lang w:eastAsia="en-US"/>
    </w:rPr>
  </w:style>
  <w:style w:type="paragraph" w:customStyle="1" w:styleId="A30E98D80E0A482BABE6D2F9641C99981">
    <w:name w:val="A30E98D80E0A482BABE6D2F9641C99981"/>
    <w:rsid w:val="00444310"/>
    <w:rPr>
      <w:rFonts w:eastAsiaTheme="minorHAnsi"/>
      <w:lang w:eastAsia="en-US"/>
    </w:rPr>
  </w:style>
  <w:style w:type="paragraph" w:customStyle="1" w:styleId="FB99A01C30FF432C865467B5C59BFE1F1">
    <w:name w:val="FB99A01C30FF432C865467B5C59BFE1F1"/>
    <w:rsid w:val="00444310"/>
    <w:rPr>
      <w:rFonts w:eastAsiaTheme="minorHAnsi"/>
      <w:lang w:eastAsia="en-US"/>
    </w:rPr>
  </w:style>
  <w:style w:type="paragraph" w:customStyle="1" w:styleId="1A9D9C28EA8E452DB77BC8FD9CAE7CFE1">
    <w:name w:val="1A9D9C28EA8E452DB77BC8FD9CAE7CFE1"/>
    <w:rsid w:val="00444310"/>
    <w:rPr>
      <w:rFonts w:eastAsiaTheme="minorHAnsi"/>
      <w:lang w:eastAsia="en-US"/>
    </w:rPr>
  </w:style>
  <w:style w:type="paragraph" w:customStyle="1" w:styleId="9B02434619AA4371A155F4F8C9FE09FD1">
    <w:name w:val="9B02434619AA4371A155F4F8C9FE09FD1"/>
    <w:rsid w:val="00444310"/>
    <w:rPr>
      <w:rFonts w:eastAsiaTheme="minorHAnsi"/>
      <w:lang w:eastAsia="en-US"/>
    </w:rPr>
  </w:style>
  <w:style w:type="paragraph" w:customStyle="1" w:styleId="C6598F37C1E94D8C84189F0E5164B3111">
    <w:name w:val="C6598F37C1E94D8C84189F0E5164B3111"/>
    <w:rsid w:val="00444310"/>
    <w:rPr>
      <w:rFonts w:eastAsiaTheme="minorHAnsi"/>
      <w:lang w:eastAsia="en-US"/>
    </w:rPr>
  </w:style>
  <w:style w:type="paragraph" w:customStyle="1" w:styleId="C0042CD275694162BEFDFA76F3C15E9C1">
    <w:name w:val="C0042CD275694162BEFDFA76F3C15E9C1"/>
    <w:rsid w:val="00444310"/>
    <w:rPr>
      <w:rFonts w:eastAsiaTheme="minorHAnsi"/>
      <w:lang w:eastAsia="en-US"/>
    </w:rPr>
  </w:style>
  <w:style w:type="paragraph" w:customStyle="1" w:styleId="BF89C2E514084C159BE2F6A45EE894BD1">
    <w:name w:val="BF89C2E514084C159BE2F6A45EE894BD1"/>
    <w:rsid w:val="00444310"/>
    <w:rPr>
      <w:rFonts w:eastAsiaTheme="minorHAnsi"/>
      <w:lang w:eastAsia="en-US"/>
    </w:rPr>
  </w:style>
  <w:style w:type="paragraph" w:customStyle="1" w:styleId="08A954D90A3649B695ADBAFF8F568FDD1">
    <w:name w:val="08A954D90A3649B695ADBAFF8F568FDD1"/>
    <w:rsid w:val="00444310"/>
    <w:rPr>
      <w:rFonts w:eastAsiaTheme="minorHAnsi"/>
      <w:lang w:eastAsia="en-US"/>
    </w:rPr>
  </w:style>
  <w:style w:type="paragraph" w:customStyle="1" w:styleId="3EEB6A25C36C403D826DD72970ACBD9B1">
    <w:name w:val="3EEB6A25C36C403D826DD72970ACBD9B1"/>
    <w:rsid w:val="00444310"/>
    <w:rPr>
      <w:rFonts w:eastAsiaTheme="minorHAnsi"/>
      <w:lang w:eastAsia="en-US"/>
    </w:rPr>
  </w:style>
  <w:style w:type="paragraph" w:customStyle="1" w:styleId="0E66B6C4FF8741EBB491F04E52A897A21">
    <w:name w:val="0E66B6C4FF8741EBB491F04E52A897A21"/>
    <w:rsid w:val="00444310"/>
    <w:rPr>
      <w:rFonts w:eastAsiaTheme="minorHAnsi"/>
      <w:lang w:eastAsia="en-US"/>
    </w:rPr>
  </w:style>
  <w:style w:type="paragraph" w:customStyle="1" w:styleId="F4AD5D1F2E75436B93788664C80EF2E71">
    <w:name w:val="F4AD5D1F2E75436B93788664C80EF2E71"/>
    <w:rsid w:val="00444310"/>
    <w:rPr>
      <w:rFonts w:eastAsiaTheme="minorHAnsi"/>
      <w:lang w:eastAsia="en-US"/>
    </w:rPr>
  </w:style>
  <w:style w:type="paragraph" w:customStyle="1" w:styleId="F1E8354E868448ED8D90269BEA832A4E1">
    <w:name w:val="F1E8354E868448ED8D90269BEA832A4E1"/>
    <w:rsid w:val="00444310"/>
    <w:rPr>
      <w:rFonts w:eastAsiaTheme="minorHAnsi"/>
      <w:lang w:eastAsia="en-US"/>
    </w:rPr>
  </w:style>
  <w:style w:type="paragraph" w:customStyle="1" w:styleId="B8AB6A15A59C427684E30F02FC77ACE91">
    <w:name w:val="B8AB6A15A59C427684E30F02FC77ACE91"/>
    <w:rsid w:val="00444310"/>
    <w:rPr>
      <w:rFonts w:eastAsiaTheme="minorHAnsi"/>
      <w:lang w:eastAsia="en-US"/>
    </w:rPr>
  </w:style>
  <w:style w:type="paragraph" w:customStyle="1" w:styleId="065DE72FFCD341B3A6524A185A3201AC1">
    <w:name w:val="065DE72FFCD341B3A6524A185A3201AC1"/>
    <w:rsid w:val="00444310"/>
    <w:rPr>
      <w:rFonts w:eastAsiaTheme="minorHAnsi"/>
      <w:lang w:eastAsia="en-US"/>
    </w:rPr>
  </w:style>
  <w:style w:type="paragraph" w:customStyle="1" w:styleId="82884236E3F1476999C2A31E0E5A5C411">
    <w:name w:val="82884236E3F1476999C2A31E0E5A5C411"/>
    <w:rsid w:val="00444310"/>
    <w:rPr>
      <w:rFonts w:eastAsiaTheme="minorHAnsi"/>
      <w:lang w:eastAsia="en-US"/>
    </w:rPr>
  </w:style>
  <w:style w:type="paragraph" w:customStyle="1" w:styleId="BAD4CE442F964F8F98DF3FC33F8C76641">
    <w:name w:val="BAD4CE442F964F8F98DF3FC33F8C76641"/>
    <w:rsid w:val="00444310"/>
    <w:rPr>
      <w:rFonts w:eastAsiaTheme="minorHAnsi"/>
      <w:lang w:eastAsia="en-US"/>
    </w:rPr>
  </w:style>
  <w:style w:type="paragraph" w:customStyle="1" w:styleId="42C3852A5C1D410EB46FC017BB0B13621">
    <w:name w:val="42C3852A5C1D410EB46FC017BB0B13621"/>
    <w:rsid w:val="00444310"/>
    <w:rPr>
      <w:rFonts w:eastAsiaTheme="minorHAnsi"/>
      <w:lang w:eastAsia="en-US"/>
    </w:rPr>
  </w:style>
  <w:style w:type="paragraph" w:customStyle="1" w:styleId="60489F2CD649482DA2442416AD3C12F21">
    <w:name w:val="60489F2CD649482DA2442416AD3C12F21"/>
    <w:rsid w:val="00444310"/>
    <w:rPr>
      <w:rFonts w:eastAsiaTheme="minorHAnsi"/>
      <w:lang w:eastAsia="en-US"/>
    </w:rPr>
  </w:style>
  <w:style w:type="paragraph" w:customStyle="1" w:styleId="786F0D6DD4054E91B4EA7E0381E727B81">
    <w:name w:val="786F0D6DD4054E91B4EA7E0381E727B81"/>
    <w:rsid w:val="00444310"/>
    <w:rPr>
      <w:rFonts w:eastAsiaTheme="minorHAnsi"/>
      <w:lang w:eastAsia="en-US"/>
    </w:rPr>
  </w:style>
  <w:style w:type="paragraph" w:customStyle="1" w:styleId="1B596D990E4249CD85F4FC211C839E761">
    <w:name w:val="1B596D990E4249CD85F4FC211C839E761"/>
    <w:rsid w:val="00444310"/>
    <w:rPr>
      <w:rFonts w:eastAsiaTheme="minorHAnsi"/>
      <w:lang w:eastAsia="en-US"/>
    </w:rPr>
  </w:style>
  <w:style w:type="paragraph" w:customStyle="1" w:styleId="7EEC385C8A844F70A65145982663ACCB1">
    <w:name w:val="7EEC385C8A844F70A65145982663ACCB1"/>
    <w:rsid w:val="00444310"/>
    <w:rPr>
      <w:rFonts w:eastAsiaTheme="minorHAnsi"/>
      <w:lang w:eastAsia="en-US"/>
    </w:rPr>
  </w:style>
  <w:style w:type="paragraph" w:customStyle="1" w:styleId="570A6E95B1274C5BB30265D8726C54D31">
    <w:name w:val="570A6E95B1274C5BB30265D8726C54D31"/>
    <w:rsid w:val="00444310"/>
    <w:rPr>
      <w:rFonts w:eastAsiaTheme="minorHAnsi"/>
      <w:lang w:eastAsia="en-US"/>
    </w:rPr>
  </w:style>
  <w:style w:type="paragraph" w:customStyle="1" w:styleId="2CE9B9F641F34DFBA185CB1F185E97941">
    <w:name w:val="2CE9B9F641F34DFBA185CB1F185E97941"/>
    <w:rsid w:val="00444310"/>
    <w:rPr>
      <w:rFonts w:eastAsiaTheme="minorHAnsi"/>
      <w:lang w:eastAsia="en-US"/>
    </w:rPr>
  </w:style>
  <w:style w:type="paragraph" w:customStyle="1" w:styleId="643F704E25274B9FA43B2BD3BB7982041">
    <w:name w:val="643F704E25274B9FA43B2BD3BB7982041"/>
    <w:rsid w:val="00444310"/>
    <w:rPr>
      <w:rFonts w:eastAsiaTheme="minorHAnsi"/>
      <w:lang w:eastAsia="en-US"/>
    </w:rPr>
  </w:style>
  <w:style w:type="paragraph" w:customStyle="1" w:styleId="320A97EB11DD44B49CFA8DC58CA46B5D1">
    <w:name w:val="320A97EB11DD44B49CFA8DC58CA46B5D1"/>
    <w:rsid w:val="00444310"/>
    <w:rPr>
      <w:rFonts w:eastAsiaTheme="minorHAnsi"/>
      <w:lang w:eastAsia="en-US"/>
    </w:rPr>
  </w:style>
  <w:style w:type="paragraph" w:customStyle="1" w:styleId="8C746D1A869543809FA72BE8B3F9EC091">
    <w:name w:val="8C746D1A869543809FA72BE8B3F9EC091"/>
    <w:rsid w:val="00444310"/>
    <w:rPr>
      <w:rFonts w:eastAsiaTheme="minorHAnsi"/>
      <w:lang w:eastAsia="en-US"/>
    </w:rPr>
  </w:style>
  <w:style w:type="paragraph" w:customStyle="1" w:styleId="D6654E7CEB174177BC16E316B13AEB9B1">
    <w:name w:val="D6654E7CEB174177BC16E316B13AEB9B1"/>
    <w:rsid w:val="00444310"/>
    <w:rPr>
      <w:rFonts w:eastAsiaTheme="minorHAnsi"/>
      <w:lang w:eastAsia="en-US"/>
    </w:rPr>
  </w:style>
  <w:style w:type="paragraph" w:customStyle="1" w:styleId="EEE150A55BBF4042982D845312E1BE4F1">
    <w:name w:val="EEE150A55BBF4042982D845312E1BE4F1"/>
    <w:rsid w:val="00444310"/>
    <w:rPr>
      <w:rFonts w:eastAsiaTheme="minorHAnsi"/>
      <w:lang w:eastAsia="en-US"/>
    </w:rPr>
  </w:style>
  <w:style w:type="paragraph" w:customStyle="1" w:styleId="8CDADD43184745379F9343AE4602A92A1">
    <w:name w:val="8CDADD43184745379F9343AE4602A92A1"/>
    <w:rsid w:val="00444310"/>
    <w:rPr>
      <w:rFonts w:eastAsiaTheme="minorHAnsi"/>
      <w:lang w:eastAsia="en-US"/>
    </w:rPr>
  </w:style>
  <w:style w:type="paragraph" w:customStyle="1" w:styleId="F5364A4EE2614C41927902E32FC1A9DE">
    <w:name w:val="F5364A4EE2614C41927902E32FC1A9DE"/>
    <w:rsid w:val="00444310"/>
    <w:rPr>
      <w:kern w:val="2"/>
      <w14:ligatures w14:val="standardContextual"/>
    </w:rPr>
  </w:style>
  <w:style w:type="paragraph" w:customStyle="1" w:styleId="8FCE111EF7304DE2A72090A579971343">
    <w:name w:val="8FCE111EF7304DE2A72090A579971343"/>
    <w:rsid w:val="00567A2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879CF2565924E860909369BF43031" ma:contentTypeVersion="10" ma:contentTypeDescription="Create a new document." ma:contentTypeScope="" ma:versionID="02a0c663fefbed6c7e7b11cffde94e94">
  <xsd:schema xmlns:xsd="http://www.w3.org/2001/XMLSchema" xmlns:xs="http://www.w3.org/2001/XMLSchema" xmlns:p="http://schemas.microsoft.com/office/2006/metadata/properties" xmlns:ns3="78e4e793-dd09-4093-8555-75a855a68d6c" xmlns:ns4="50d73c42-9aac-4040-a241-b7dbb2903deb" targetNamespace="http://schemas.microsoft.com/office/2006/metadata/properties" ma:root="true" ma:fieldsID="acab06ae9c7770aebd88abbe9c493fea" ns3:_="" ns4:_="">
    <xsd:import namespace="78e4e793-dd09-4093-8555-75a855a68d6c"/>
    <xsd:import namespace="50d73c42-9aac-4040-a241-b7dbb2903d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4e793-dd09-4093-8555-75a855a68d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73c42-9aac-4040-a241-b7dbb2903d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356CDD-83B9-4A58-B73A-9B9CB7D77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B5F21A-391F-42E0-A99C-64DB3DDEC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e4e793-dd09-4093-8555-75a855a68d6c"/>
    <ds:schemaRef ds:uri="50d73c42-9aac-4040-a241-b7dbb2903d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945E55-B883-4CD7-A78B-95F37282BB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manyu Shivhare</dc:creator>
  <cp:keywords/>
  <dc:description/>
  <cp:lastModifiedBy>Abhimanyu Shivhare</cp:lastModifiedBy>
  <cp:revision>40</cp:revision>
  <cp:lastPrinted>2022-01-27T07:00:00Z</cp:lastPrinted>
  <dcterms:created xsi:type="dcterms:W3CDTF">2023-03-21T13:56:00Z</dcterms:created>
  <dcterms:modified xsi:type="dcterms:W3CDTF">2023-05-31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879CF2565924E860909369BF43031</vt:lpwstr>
  </property>
</Properties>
</file>